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314D43" w14:textId="78C6AF1B" w:rsidR="001D4791" w:rsidRPr="002B7868" w:rsidRDefault="001D4791" w:rsidP="00C3250C">
      <w:pPr>
        <w:pStyle w:val="SemEspaamento"/>
        <w:tabs>
          <w:tab w:val="left" w:pos="70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B7868">
        <w:rPr>
          <w:rFonts w:ascii="Times New Roman" w:hAnsi="Times New Roman" w:cs="Times New Roman"/>
          <w:sz w:val="24"/>
          <w:szCs w:val="24"/>
        </w:rPr>
        <w:t>UNIVERSIDADE FEDERAL FLUMINENSE</w:t>
      </w:r>
    </w:p>
    <w:p w14:paraId="476DE0C6" w14:textId="77777777" w:rsidR="001D4791" w:rsidRPr="002B7868" w:rsidRDefault="001D4791" w:rsidP="00C3250C">
      <w:pPr>
        <w:pStyle w:val="SemEspaamento"/>
        <w:tabs>
          <w:tab w:val="left" w:pos="70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B7868">
        <w:rPr>
          <w:rFonts w:ascii="Times New Roman" w:hAnsi="Times New Roman" w:cs="Times New Roman"/>
          <w:sz w:val="24"/>
          <w:szCs w:val="24"/>
        </w:rPr>
        <w:t>INSTITUTO DE ARTE E COMUNICAÇÃO SOCIAL</w:t>
      </w:r>
    </w:p>
    <w:p w14:paraId="5D54F92C" w14:textId="77777777" w:rsidR="001D4791" w:rsidRPr="002B7868" w:rsidRDefault="001D4791" w:rsidP="00C3250C">
      <w:pPr>
        <w:pStyle w:val="SemEspaamento"/>
        <w:tabs>
          <w:tab w:val="left" w:pos="70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B7868">
        <w:rPr>
          <w:rFonts w:ascii="Times New Roman" w:hAnsi="Times New Roman" w:cs="Times New Roman"/>
          <w:sz w:val="24"/>
          <w:szCs w:val="24"/>
        </w:rPr>
        <w:t>DEPARTAMENTO DE CIÊNCIA DA INFORMAÇÃO</w:t>
      </w:r>
    </w:p>
    <w:p w14:paraId="1FE806BF" w14:textId="77777777" w:rsidR="001D4791" w:rsidRPr="002B7868" w:rsidRDefault="001D4791" w:rsidP="00C3250C">
      <w:pPr>
        <w:pStyle w:val="SemEspaamento"/>
        <w:tabs>
          <w:tab w:val="left" w:pos="70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B7868">
        <w:rPr>
          <w:rFonts w:ascii="Times New Roman" w:hAnsi="Times New Roman" w:cs="Times New Roman"/>
          <w:sz w:val="24"/>
          <w:szCs w:val="24"/>
        </w:rPr>
        <w:t>PROGRAMA DE PÓS-GRADUAÇÃO EM CIÊNCIA DA INFORMAÇÃO</w:t>
      </w:r>
    </w:p>
    <w:p w14:paraId="2357873C" w14:textId="7A8E13D9" w:rsidR="001D4791" w:rsidRPr="002B7868" w:rsidRDefault="00F86E09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MESTRADO OU </w:t>
      </w:r>
      <w:r w:rsidR="001D4791" w:rsidRPr="002B7868">
        <w:rPr>
          <w:rFonts w:ascii="Times New Roman" w:hAnsi="Times New Roman"/>
        </w:rPr>
        <w:t>DOUTORADO EM CIÊNCIA DA INFORMAÇÃO</w:t>
      </w:r>
    </w:p>
    <w:p w14:paraId="6FEBC4F6" w14:textId="77777777" w:rsidR="001D4791" w:rsidRPr="002B7868" w:rsidRDefault="001D4791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</w:p>
    <w:p w14:paraId="0E0D094E" w14:textId="0214C330" w:rsidR="001D4791" w:rsidRDefault="001D4791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</w:p>
    <w:p w14:paraId="7190BA30" w14:textId="77777777" w:rsidR="00B60501" w:rsidRPr="002B7868" w:rsidRDefault="00B60501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</w:p>
    <w:p w14:paraId="252AB03B" w14:textId="77777777" w:rsidR="001D4791" w:rsidRPr="002B7868" w:rsidRDefault="001D4791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</w:p>
    <w:p w14:paraId="71B7986E" w14:textId="77777777" w:rsidR="001D4791" w:rsidRPr="002B7868" w:rsidRDefault="001D4791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</w:p>
    <w:p w14:paraId="2B5F9B5D" w14:textId="77777777" w:rsidR="001D4791" w:rsidRPr="002B7868" w:rsidRDefault="001D4791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</w:p>
    <w:p w14:paraId="0DD80BBD" w14:textId="354569EB" w:rsidR="001D4791" w:rsidRPr="002B7868" w:rsidRDefault="00F86E09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NOME COMPLETO DO ALUNO</w:t>
      </w:r>
    </w:p>
    <w:p w14:paraId="34471A0B" w14:textId="77777777" w:rsidR="001D4791" w:rsidRPr="002B7868" w:rsidRDefault="001D4791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</w:p>
    <w:p w14:paraId="26BEDD4E" w14:textId="77777777" w:rsidR="001D4791" w:rsidRPr="002B7868" w:rsidRDefault="001D4791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</w:p>
    <w:p w14:paraId="033CD3DA" w14:textId="5843B4A8" w:rsidR="001D4791" w:rsidRDefault="001D4791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</w:p>
    <w:p w14:paraId="38766D1E" w14:textId="77777777" w:rsidR="00B60501" w:rsidRPr="002B7868" w:rsidRDefault="00B60501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</w:p>
    <w:p w14:paraId="312DDC0E" w14:textId="77777777" w:rsidR="001D4791" w:rsidRPr="002B7868" w:rsidRDefault="001D4791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</w:p>
    <w:p w14:paraId="475FD842" w14:textId="77777777" w:rsidR="001D4791" w:rsidRPr="002B7868" w:rsidRDefault="001D4791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</w:p>
    <w:p w14:paraId="5D723980" w14:textId="2C22513F" w:rsidR="00B60501" w:rsidRDefault="00F86E09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ÍTULO DA DISSERTAÇÃO OU TESE:</w:t>
      </w:r>
      <w:r>
        <w:rPr>
          <w:rFonts w:ascii="Times New Roman" w:hAnsi="Times New Roman"/>
          <w:b/>
          <w:bCs/>
        </w:rPr>
        <w:br/>
      </w:r>
      <w:r w:rsidR="00467835" w:rsidRPr="00467835">
        <w:rPr>
          <w:rFonts w:ascii="Times New Roman" w:hAnsi="Times New Roman"/>
          <w:b/>
          <w:bCs/>
        </w:rPr>
        <w:t xml:space="preserve"> </w:t>
      </w:r>
      <w:r>
        <w:rPr>
          <w:rFonts w:ascii="Times New Roman" w:hAnsi="Times New Roman"/>
          <w:b/>
          <w:bCs/>
        </w:rPr>
        <w:t>SUBTÍTULO</w:t>
      </w:r>
    </w:p>
    <w:p w14:paraId="0A7188DA" w14:textId="77777777" w:rsidR="00467835" w:rsidRPr="002B7868" w:rsidRDefault="00467835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  <w:bCs/>
        </w:rPr>
      </w:pPr>
    </w:p>
    <w:p w14:paraId="4507BDB0" w14:textId="77777777" w:rsidR="001D4791" w:rsidRPr="002B7868" w:rsidRDefault="001D4791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</w:p>
    <w:p w14:paraId="5504DC2F" w14:textId="77777777" w:rsidR="001D4791" w:rsidRPr="002B7868" w:rsidRDefault="001D4791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  <w:r w:rsidRPr="002B7868">
        <w:rPr>
          <w:rFonts w:ascii="Times New Roman" w:hAnsi="Times New Roman"/>
          <w:noProof/>
        </w:rPr>
        <w:drawing>
          <wp:anchor distT="0" distB="0" distL="114300" distR="114300" simplePos="0" relativeHeight="251646976" behindDoc="0" locked="0" layoutInCell="1" allowOverlap="1" wp14:anchorId="0C5AA149" wp14:editId="19D3FA15">
            <wp:simplePos x="0" y="0"/>
            <wp:positionH relativeFrom="page">
              <wp:align>left</wp:align>
            </wp:positionH>
            <wp:positionV relativeFrom="paragraph">
              <wp:posOffset>360045</wp:posOffset>
            </wp:positionV>
            <wp:extent cx="3652904" cy="3967602"/>
            <wp:effectExtent l="0" t="0" r="5080" b="0"/>
            <wp:wrapNone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DFDFD"/>
                        </a:clrFrom>
                        <a:clrTo>
                          <a:srgbClr val="FDFD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2904" cy="3967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7FC959" w14:textId="77777777" w:rsidR="001D4791" w:rsidRPr="002B7868" w:rsidRDefault="001D4791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</w:p>
    <w:p w14:paraId="5F5C1FBD" w14:textId="77777777" w:rsidR="001D4791" w:rsidRPr="002B7868" w:rsidRDefault="001D4791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</w:p>
    <w:p w14:paraId="6C3A8FA4" w14:textId="77777777" w:rsidR="001D4791" w:rsidRPr="002B7868" w:rsidRDefault="001D4791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</w:p>
    <w:p w14:paraId="1DA57BB2" w14:textId="77777777" w:rsidR="001D4791" w:rsidRPr="002B7868" w:rsidRDefault="001D4791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</w:p>
    <w:p w14:paraId="70870B8A" w14:textId="77777777" w:rsidR="001D4791" w:rsidRPr="002B7868" w:rsidRDefault="001D4791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</w:p>
    <w:p w14:paraId="07D2AFF6" w14:textId="77777777" w:rsidR="001D4791" w:rsidRPr="002B7868" w:rsidRDefault="001D4791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</w:p>
    <w:p w14:paraId="38B5298A" w14:textId="409BCDCB" w:rsidR="001D4791" w:rsidRDefault="001D4791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</w:p>
    <w:p w14:paraId="3432B0DD" w14:textId="77777777" w:rsidR="00467835" w:rsidRDefault="00467835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</w:p>
    <w:p w14:paraId="24D8916E" w14:textId="77777777" w:rsidR="00F2533B" w:rsidRPr="002B7868" w:rsidRDefault="00F2533B" w:rsidP="00C3250C">
      <w:pPr>
        <w:tabs>
          <w:tab w:val="left" w:pos="709"/>
        </w:tabs>
        <w:spacing w:line="360" w:lineRule="auto"/>
        <w:jc w:val="center"/>
        <w:rPr>
          <w:rFonts w:ascii="Times New Roman" w:hAnsi="Times New Roman"/>
          <w:b/>
        </w:rPr>
      </w:pPr>
    </w:p>
    <w:p w14:paraId="1B677E3B" w14:textId="77777777" w:rsidR="001D4791" w:rsidRPr="002B7868" w:rsidRDefault="001D4791" w:rsidP="00C3250C">
      <w:pPr>
        <w:tabs>
          <w:tab w:val="left" w:pos="709"/>
        </w:tabs>
        <w:jc w:val="center"/>
        <w:rPr>
          <w:rFonts w:ascii="Times New Roman" w:hAnsi="Times New Roman"/>
          <w:b/>
        </w:rPr>
      </w:pPr>
      <w:r w:rsidRPr="002B7868">
        <w:rPr>
          <w:rFonts w:ascii="Times New Roman" w:hAnsi="Times New Roman"/>
          <w:b/>
        </w:rPr>
        <w:t>Niterói</w:t>
      </w:r>
    </w:p>
    <w:p w14:paraId="6C626A15" w14:textId="133F52D3" w:rsidR="001D4791" w:rsidRPr="002B7868" w:rsidRDefault="00F86E09" w:rsidP="00C3250C">
      <w:pPr>
        <w:tabs>
          <w:tab w:val="left" w:pos="709"/>
        </w:tabs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ANO</w:t>
      </w:r>
      <w:bookmarkStart w:id="0" w:name="_GoBack"/>
      <w:bookmarkEnd w:id="0"/>
    </w:p>
    <w:sectPr w:rsidR="001D4791" w:rsidRPr="002B7868" w:rsidSect="007A78AA">
      <w:headerReference w:type="default" r:id="rId9"/>
      <w:pgSz w:w="11906" w:h="16838"/>
      <w:pgMar w:top="1701" w:right="1418" w:bottom="1418" w:left="1701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EE8393" w14:textId="77777777" w:rsidR="000D2AC0" w:rsidRDefault="000D2AC0" w:rsidP="003C4710">
      <w:r>
        <w:separator/>
      </w:r>
    </w:p>
  </w:endnote>
  <w:endnote w:type="continuationSeparator" w:id="0">
    <w:p w14:paraId="501D9D6F" w14:textId="77777777" w:rsidR="000D2AC0" w:rsidRDefault="000D2AC0" w:rsidP="003C47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ans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14D24E" w14:textId="77777777" w:rsidR="000D2AC0" w:rsidRDefault="000D2AC0" w:rsidP="003C4710">
      <w:r>
        <w:separator/>
      </w:r>
    </w:p>
  </w:footnote>
  <w:footnote w:type="continuationSeparator" w:id="0">
    <w:p w14:paraId="04D16B90" w14:textId="77777777" w:rsidR="000D2AC0" w:rsidRDefault="000D2AC0" w:rsidP="003C47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42468020"/>
      <w:docPartObj>
        <w:docPartGallery w:val="Page Numbers (Top of Page)"/>
        <w:docPartUnique/>
      </w:docPartObj>
    </w:sdtPr>
    <w:sdtEndPr/>
    <w:sdtContent>
      <w:p w14:paraId="72DA909B" w14:textId="4FFC0A57" w:rsidR="00296D6B" w:rsidRDefault="00296D6B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AC02B9D" w14:textId="2C0054A6" w:rsidR="00296D6B" w:rsidRDefault="00296D6B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291EB454"/>
    <w:lvl w:ilvl="0" w:tplc="04160017">
      <w:start w:val="1"/>
      <w:numFmt w:val="lowerLetter"/>
      <w:lvlText w:val="%1)"/>
      <w:lvlJc w:val="left"/>
      <w:pPr>
        <w:ind w:left="360" w:hanging="360"/>
      </w:pPr>
    </w:lvl>
    <w:lvl w:ilvl="1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6001B">
      <w:start w:val="1"/>
      <w:numFmt w:val="lowerRoman"/>
      <w:lvlText w:val="%3."/>
      <w:lvlJc w:val="right"/>
      <w:pPr>
        <w:ind w:left="1800" w:hanging="180"/>
      </w:pPr>
    </w:lvl>
    <w:lvl w:ilvl="3" w:tplc="0416000F">
      <w:start w:val="1"/>
      <w:numFmt w:val="decimal"/>
      <w:lvlText w:val="%4."/>
      <w:lvlJc w:val="left"/>
      <w:pPr>
        <w:ind w:left="2520" w:hanging="360"/>
      </w:pPr>
    </w:lvl>
    <w:lvl w:ilvl="4" w:tplc="04160019">
      <w:start w:val="1"/>
      <w:numFmt w:val="lowerLetter"/>
      <w:lvlText w:val="%5."/>
      <w:lvlJc w:val="left"/>
      <w:pPr>
        <w:ind w:left="3240" w:hanging="360"/>
      </w:pPr>
    </w:lvl>
    <w:lvl w:ilvl="5" w:tplc="0416001B">
      <w:start w:val="1"/>
      <w:numFmt w:val="lowerRoman"/>
      <w:lvlText w:val="%6."/>
      <w:lvlJc w:val="right"/>
      <w:pPr>
        <w:ind w:left="3960" w:hanging="180"/>
      </w:pPr>
    </w:lvl>
    <w:lvl w:ilvl="6" w:tplc="0416000F">
      <w:start w:val="1"/>
      <w:numFmt w:val="decimal"/>
      <w:lvlText w:val="%7."/>
      <w:lvlJc w:val="left"/>
      <w:pPr>
        <w:ind w:left="4680" w:hanging="360"/>
      </w:pPr>
    </w:lvl>
    <w:lvl w:ilvl="7" w:tplc="04160019">
      <w:start w:val="1"/>
      <w:numFmt w:val="lowerLetter"/>
      <w:lvlText w:val="%8."/>
      <w:lvlJc w:val="left"/>
      <w:pPr>
        <w:ind w:left="5400" w:hanging="360"/>
      </w:pPr>
    </w:lvl>
    <w:lvl w:ilvl="8" w:tplc="0416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000002"/>
    <w:multiLevelType w:val="multilevel"/>
    <w:tmpl w:val="43FA21D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0000003"/>
    <w:multiLevelType w:val="hybridMultilevel"/>
    <w:tmpl w:val="EF7E50C6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hybridMultilevel"/>
    <w:tmpl w:val="91087EDA"/>
    <w:lvl w:ilvl="0" w:tplc="0416000F">
      <w:start w:val="1"/>
      <w:numFmt w:val="decimal"/>
      <w:lvlText w:val="%1."/>
      <w:lvlJc w:val="left"/>
      <w:pPr>
        <w:ind w:left="1428" w:hanging="360"/>
      </w:pPr>
    </w:lvl>
    <w:lvl w:ilvl="1" w:tplc="04160019">
      <w:start w:val="1"/>
      <w:numFmt w:val="lowerLetter"/>
      <w:lvlText w:val="%2."/>
      <w:lvlJc w:val="left"/>
      <w:pPr>
        <w:ind w:left="2148" w:hanging="360"/>
      </w:pPr>
    </w:lvl>
    <w:lvl w:ilvl="2" w:tplc="0416001B">
      <w:start w:val="1"/>
      <w:numFmt w:val="lowerRoman"/>
      <w:lvlText w:val="%3."/>
      <w:lvlJc w:val="right"/>
      <w:pPr>
        <w:ind w:left="2868" w:hanging="180"/>
      </w:pPr>
    </w:lvl>
    <w:lvl w:ilvl="3" w:tplc="0416000F">
      <w:start w:val="1"/>
      <w:numFmt w:val="decimal"/>
      <w:lvlText w:val="%4."/>
      <w:lvlJc w:val="left"/>
      <w:pPr>
        <w:ind w:left="3588" w:hanging="360"/>
      </w:pPr>
    </w:lvl>
    <w:lvl w:ilvl="4" w:tplc="04160019">
      <w:start w:val="1"/>
      <w:numFmt w:val="lowerLetter"/>
      <w:lvlText w:val="%5."/>
      <w:lvlJc w:val="left"/>
      <w:pPr>
        <w:ind w:left="4308" w:hanging="360"/>
      </w:pPr>
    </w:lvl>
    <w:lvl w:ilvl="5" w:tplc="0416001B">
      <w:start w:val="1"/>
      <w:numFmt w:val="lowerRoman"/>
      <w:lvlText w:val="%6."/>
      <w:lvlJc w:val="right"/>
      <w:pPr>
        <w:ind w:left="5028" w:hanging="180"/>
      </w:pPr>
    </w:lvl>
    <w:lvl w:ilvl="6" w:tplc="0416000F">
      <w:start w:val="1"/>
      <w:numFmt w:val="decimal"/>
      <w:lvlText w:val="%7."/>
      <w:lvlJc w:val="left"/>
      <w:pPr>
        <w:ind w:left="5748" w:hanging="360"/>
      </w:pPr>
    </w:lvl>
    <w:lvl w:ilvl="7" w:tplc="04160019">
      <w:start w:val="1"/>
      <w:numFmt w:val="lowerLetter"/>
      <w:lvlText w:val="%8."/>
      <w:lvlJc w:val="left"/>
      <w:pPr>
        <w:ind w:left="6468" w:hanging="360"/>
      </w:pPr>
    </w:lvl>
    <w:lvl w:ilvl="8" w:tplc="0416001B">
      <w:start w:val="1"/>
      <w:numFmt w:val="lowerRoman"/>
      <w:lvlText w:val="%9."/>
      <w:lvlJc w:val="right"/>
      <w:pPr>
        <w:ind w:left="7188" w:hanging="180"/>
      </w:pPr>
    </w:lvl>
  </w:abstractNum>
  <w:abstractNum w:abstractNumId="4" w15:restartNumberingAfterBreak="0">
    <w:nsid w:val="00000005"/>
    <w:multiLevelType w:val="hybridMultilevel"/>
    <w:tmpl w:val="BC3271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hybridMultilevel"/>
    <w:tmpl w:val="C568C2F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1B1A1CD4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00000008"/>
    <w:multiLevelType w:val="hybridMultilevel"/>
    <w:tmpl w:val="4C024384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>
      <w:start w:val="1"/>
      <w:numFmt w:val="lowerRoman"/>
      <w:lvlText w:val="%3."/>
      <w:lvlJc w:val="right"/>
      <w:pPr>
        <w:ind w:left="1800" w:hanging="180"/>
      </w:pPr>
    </w:lvl>
    <w:lvl w:ilvl="3" w:tplc="0416000F">
      <w:start w:val="1"/>
      <w:numFmt w:val="decimal"/>
      <w:lvlText w:val="%4."/>
      <w:lvlJc w:val="left"/>
      <w:pPr>
        <w:ind w:left="2520" w:hanging="360"/>
      </w:pPr>
    </w:lvl>
    <w:lvl w:ilvl="4" w:tplc="04160019">
      <w:start w:val="1"/>
      <w:numFmt w:val="lowerLetter"/>
      <w:lvlText w:val="%5."/>
      <w:lvlJc w:val="left"/>
      <w:pPr>
        <w:ind w:left="3240" w:hanging="360"/>
      </w:pPr>
    </w:lvl>
    <w:lvl w:ilvl="5" w:tplc="0416001B">
      <w:start w:val="1"/>
      <w:numFmt w:val="lowerRoman"/>
      <w:lvlText w:val="%6."/>
      <w:lvlJc w:val="right"/>
      <w:pPr>
        <w:ind w:left="3960" w:hanging="180"/>
      </w:pPr>
    </w:lvl>
    <w:lvl w:ilvl="6" w:tplc="0416000F">
      <w:start w:val="1"/>
      <w:numFmt w:val="decimal"/>
      <w:lvlText w:val="%7."/>
      <w:lvlJc w:val="left"/>
      <w:pPr>
        <w:ind w:left="4680" w:hanging="360"/>
      </w:pPr>
    </w:lvl>
    <w:lvl w:ilvl="7" w:tplc="04160019">
      <w:start w:val="1"/>
      <w:numFmt w:val="lowerLetter"/>
      <w:lvlText w:val="%8."/>
      <w:lvlJc w:val="left"/>
      <w:pPr>
        <w:ind w:left="5400" w:hanging="360"/>
      </w:pPr>
    </w:lvl>
    <w:lvl w:ilvl="8" w:tplc="0416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0000009"/>
    <w:multiLevelType w:val="hybridMultilevel"/>
    <w:tmpl w:val="60D2CF36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0000000B"/>
    <w:multiLevelType w:val="hybridMultilevel"/>
    <w:tmpl w:val="390622C2"/>
    <w:lvl w:ilvl="0" w:tplc="0416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10" w15:restartNumberingAfterBreak="0">
    <w:nsid w:val="0000000C"/>
    <w:multiLevelType w:val="hybridMultilevel"/>
    <w:tmpl w:val="AD483EB0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>
      <w:start w:val="1"/>
      <w:numFmt w:val="lowerRoman"/>
      <w:lvlText w:val="%3."/>
      <w:lvlJc w:val="right"/>
      <w:pPr>
        <w:ind w:left="1800" w:hanging="180"/>
      </w:pPr>
    </w:lvl>
    <w:lvl w:ilvl="3" w:tplc="0416000F">
      <w:start w:val="1"/>
      <w:numFmt w:val="decimal"/>
      <w:lvlText w:val="%4."/>
      <w:lvlJc w:val="left"/>
      <w:pPr>
        <w:ind w:left="2520" w:hanging="360"/>
      </w:pPr>
    </w:lvl>
    <w:lvl w:ilvl="4" w:tplc="04160019">
      <w:start w:val="1"/>
      <w:numFmt w:val="lowerLetter"/>
      <w:lvlText w:val="%5."/>
      <w:lvlJc w:val="left"/>
      <w:pPr>
        <w:ind w:left="3240" w:hanging="360"/>
      </w:pPr>
    </w:lvl>
    <w:lvl w:ilvl="5" w:tplc="0416001B">
      <w:start w:val="1"/>
      <w:numFmt w:val="lowerRoman"/>
      <w:lvlText w:val="%6."/>
      <w:lvlJc w:val="right"/>
      <w:pPr>
        <w:ind w:left="3960" w:hanging="180"/>
      </w:pPr>
    </w:lvl>
    <w:lvl w:ilvl="6" w:tplc="0416000F">
      <w:start w:val="1"/>
      <w:numFmt w:val="decimal"/>
      <w:lvlText w:val="%7."/>
      <w:lvlJc w:val="left"/>
      <w:pPr>
        <w:ind w:left="4680" w:hanging="360"/>
      </w:pPr>
    </w:lvl>
    <w:lvl w:ilvl="7" w:tplc="04160019">
      <w:start w:val="1"/>
      <w:numFmt w:val="lowerLetter"/>
      <w:lvlText w:val="%8."/>
      <w:lvlJc w:val="left"/>
      <w:pPr>
        <w:ind w:left="5400" w:hanging="360"/>
      </w:pPr>
    </w:lvl>
    <w:lvl w:ilvl="8" w:tplc="0416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000000D"/>
    <w:multiLevelType w:val="hybridMultilevel"/>
    <w:tmpl w:val="F322ED5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000000E"/>
    <w:multiLevelType w:val="hybridMultilevel"/>
    <w:tmpl w:val="5F42E42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0000000F"/>
    <w:multiLevelType w:val="hybridMultilevel"/>
    <w:tmpl w:val="0964B050"/>
    <w:lvl w:ilvl="0" w:tplc="0416000F">
      <w:start w:val="1"/>
      <w:numFmt w:val="decimal"/>
      <w:lvlText w:val="%1."/>
      <w:lvlJc w:val="left"/>
      <w:pPr>
        <w:ind w:left="1429" w:hanging="360"/>
      </w:pPr>
    </w:lvl>
    <w:lvl w:ilvl="1" w:tplc="6E38E31A">
      <w:start w:val="1"/>
      <w:numFmt w:val="decimal"/>
      <w:lvlText w:val="%2)"/>
      <w:lvlJc w:val="left"/>
      <w:pPr>
        <w:ind w:left="2164" w:hanging="375"/>
      </w:pPr>
      <w:rPr>
        <w:rFonts w:hint="default"/>
      </w:rPr>
    </w:lvl>
    <w:lvl w:ilvl="2" w:tplc="0416001B">
      <w:start w:val="1"/>
      <w:numFmt w:val="lowerRoman"/>
      <w:lvlText w:val="%3."/>
      <w:lvlJc w:val="right"/>
      <w:pPr>
        <w:ind w:left="2869" w:hanging="180"/>
      </w:pPr>
    </w:lvl>
    <w:lvl w:ilvl="3" w:tplc="0416000F">
      <w:start w:val="1"/>
      <w:numFmt w:val="decimal"/>
      <w:lvlText w:val="%4."/>
      <w:lvlJc w:val="left"/>
      <w:pPr>
        <w:ind w:left="3589" w:hanging="360"/>
      </w:pPr>
    </w:lvl>
    <w:lvl w:ilvl="4" w:tplc="04160019">
      <w:start w:val="1"/>
      <w:numFmt w:val="lowerLetter"/>
      <w:lvlText w:val="%5."/>
      <w:lvlJc w:val="left"/>
      <w:pPr>
        <w:ind w:left="4309" w:hanging="360"/>
      </w:pPr>
    </w:lvl>
    <w:lvl w:ilvl="5" w:tplc="0416001B">
      <w:start w:val="1"/>
      <w:numFmt w:val="lowerRoman"/>
      <w:lvlText w:val="%6."/>
      <w:lvlJc w:val="right"/>
      <w:pPr>
        <w:ind w:left="5029" w:hanging="180"/>
      </w:pPr>
    </w:lvl>
    <w:lvl w:ilvl="6" w:tplc="0416000F">
      <w:start w:val="1"/>
      <w:numFmt w:val="decimal"/>
      <w:lvlText w:val="%7."/>
      <w:lvlJc w:val="left"/>
      <w:pPr>
        <w:ind w:left="5749" w:hanging="360"/>
      </w:pPr>
    </w:lvl>
    <w:lvl w:ilvl="7" w:tplc="04160019">
      <w:start w:val="1"/>
      <w:numFmt w:val="lowerLetter"/>
      <w:lvlText w:val="%8."/>
      <w:lvlJc w:val="left"/>
      <w:pPr>
        <w:ind w:left="6469" w:hanging="360"/>
      </w:pPr>
    </w:lvl>
    <w:lvl w:ilvl="8" w:tplc="0416001B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00000010"/>
    <w:multiLevelType w:val="hybridMultilevel"/>
    <w:tmpl w:val="F948087E"/>
    <w:lvl w:ilvl="0" w:tplc="04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6E38E31A">
      <w:start w:val="1"/>
      <w:numFmt w:val="decimal"/>
      <w:lvlText w:val="%2)"/>
      <w:lvlJc w:val="left"/>
      <w:pPr>
        <w:ind w:left="1803" w:hanging="375"/>
      </w:pPr>
      <w:rPr>
        <w:rFonts w:hint="default"/>
      </w:rPr>
    </w:lvl>
    <w:lvl w:ilvl="2" w:tplc="0416001B">
      <w:start w:val="1"/>
      <w:numFmt w:val="lowerRoman"/>
      <w:lvlText w:val="%3."/>
      <w:lvlJc w:val="right"/>
      <w:pPr>
        <w:ind w:left="2508" w:hanging="180"/>
      </w:pPr>
    </w:lvl>
    <w:lvl w:ilvl="3" w:tplc="0416000F">
      <w:start w:val="1"/>
      <w:numFmt w:val="decimal"/>
      <w:lvlText w:val="%4."/>
      <w:lvlJc w:val="left"/>
      <w:pPr>
        <w:ind w:left="3228" w:hanging="360"/>
      </w:pPr>
    </w:lvl>
    <w:lvl w:ilvl="4" w:tplc="04160019">
      <w:start w:val="1"/>
      <w:numFmt w:val="lowerLetter"/>
      <w:lvlText w:val="%5."/>
      <w:lvlJc w:val="left"/>
      <w:pPr>
        <w:ind w:left="3948" w:hanging="360"/>
      </w:pPr>
    </w:lvl>
    <w:lvl w:ilvl="5" w:tplc="0416001B">
      <w:start w:val="1"/>
      <w:numFmt w:val="lowerRoman"/>
      <w:lvlText w:val="%6."/>
      <w:lvlJc w:val="right"/>
      <w:pPr>
        <w:ind w:left="4668" w:hanging="180"/>
      </w:pPr>
    </w:lvl>
    <w:lvl w:ilvl="6" w:tplc="0416000F">
      <w:start w:val="1"/>
      <w:numFmt w:val="decimal"/>
      <w:lvlText w:val="%7."/>
      <w:lvlJc w:val="left"/>
      <w:pPr>
        <w:ind w:left="5388" w:hanging="360"/>
      </w:pPr>
    </w:lvl>
    <w:lvl w:ilvl="7" w:tplc="04160019">
      <w:start w:val="1"/>
      <w:numFmt w:val="lowerLetter"/>
      <w:lvlText w:val="%8."/>
      <w:lvlJc w:val="left"/>
      <w:pPr>
        <w:ind w:left="6108" w:hanging="360"/>
      </w:pPr>
    </w:lvl>
    <w:lvl w:ilvl="8" w:tplc="0416001B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00000011"/>
    <w:multiLevelType w:val="hybridMultilevel"/>
    <w:tmpl w:val="02F4B00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0000012"/>
    <w:multiLevelType w:val="hybridMultilevel"/>
    <w:tmpl w:val="0A220710"/>
    <w:lvl w:ilvl="0" w:tplc="0416000F">
      <w:start w:val="1"/>
      <w:numFmt w:val="decimal"/>
      <w:lvlText w:val="%1."/>
      <w:lvlJc w:val="left"/>
      <w:pPr>
        <w:ind w:left="1428" w:hanging="360"/>
      </w:pPr>
    </w:lvl>
    <w:lvl w:ilvl="1" w:tplc="04160019">
      <w:start w:val="1"/>
      <w:numFmt w:val="lowerLetter"/>
      <w:lvlText w:val="%2."/>
      <w:lvlJc w:val="left"/>
      <w:pPr>
        <w:ind w:left="2148" w:hanging="360"/>
      </w:pPr>
    </w:lvl>
    <w:lvl w:ilvl="2" w:tplc="0416001B">
      <w:start w:val="1"/>
      <w:numFmt w:val="lowerRoman"/>
      <w:lvlText w:val="%3."/>
      <w:lvlJc w:val="right"/>
      <w:pPr>
        <w:ind w:left="2868" w:hanging="180"/>
      </w:pPr>
    </w:lvl>
    <w:lvl w:ilvl="3" w:tplc="0416000F">
      <w:start w:val="1"/>
      <w:numFmt w:val="decimal"/>
      <w:lvlText w:val="%4."/>
      <w:lvlJc w:val="left"/>
      <w:pPr>
        <w:ind w:left="3588" w:hanging="360"/>
      </w:pPr>
    </w:lvl>
    <w:lvl w:ilvl="4" w:tplc="04160019">
      <w:start w:val="1"/>
      <w:numFmt w:val="lowerLetter"/>
      <w:lvlText w:val="%5."/>
      <w:lvlJc w:val="left"/>
      <w:pPr>
        <w:ind w:left="4308" w:hanging="360"/>
      </w:pPr>
    </w:lvl>
    <w:lvl w:ilvl="5" w:tplc="0416001B">
      <w:start w:val="1"/>
      <w:numFmt w:val="lowerRoman"/>
      <w:lvlText w:val="%6."/>
      <w:lvlJc w:val="right"/>
      <w:pPr>
        <w:ind w:left="5028" w:hanging="180"/>
      </w:pPr>
    </w:lvl>
    <w:lvl w:ilvl="6" w:tplc="0416000F">
      <w:start w:val="1"/>
      <w:numFmt w:val="decimal"/>
      <w:lvlText w:val="%7."/>
      <w:lvlJc w:val="left"/>
      <w:pPr>
        <w:ind w:left="5748" w:hanging="360"/>
      </w:pPr>
    </w:lvl>
    <w:lvl w:ilvl="7" w:tplc="04160019">
      <w:start w:val="1"/>
      <w:numFmt w:val="lowerLetter"/>
      <w:lvlText w:val="%8."/>
      <w:lvlJc w:val="left"/>
      <w:pPr>
        <w:ind w:left="6468" w:hanging="360"/>
      </w:pPr>
    </w:lvl>
    <w:lvl w:ilvl="8" w:tplc="0416001B">
      <w:start w:val="1"/>
      <w:numFmt w:val="lowerRoman"/>
      <w:lvlText w:val="%9."/>
      <w:lvlJc w:val="right"/>
      <w:pPr>
        <w:ind w:left="7188" w:hanging="180"/>
      </w:pPr>
    </w:lvl>
  </w:abstractNum>
  <w:abstractNum w:abstractNumId="17" w15:restartNumberingAfterBreak="0">
    <w:nsid w:val="00000013"/>
    <w:multiLevelType w:val="hybridMultilevel"/>
    <w:tmpl w:val="B51CABA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00000014"/>
    <w:multiLevelType w:val="hybridMultilevel"/>
    <w:tmpl w:val="976C98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0000015"/>
    <w:multiLevelType w:val="hybridMultilevel"/>
    <w:tmpl w:val="7618D882"/>
    <w:lvl w:ilvl="0" w:tplc="04160019">
      <w:start w:val="1"/>
      <w:numFmt w:val="lowerLetter"/>
      <w:lvlText w:val="%1."/>
      <w:lvlJc w:val="left"/>
      <w:pPr>
        <w:ind w:left="1080" w:hanging="360"/>
      </w:pPr>
    </w:lvl>
    <w:lvl w:ilvl="1" w:tplc="04160019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>
      <w:start w:val="1"/>
      <w:numFmt w:val="decimal"/>
      <w:lvlText w:val="%4."/>
      <w:lvlJc w:val="left"/>
      <w:pPr>
        <w:ind w:left="3240" w:hanging="360"/>
      </w:pPr>
    </w:lvl>
    <w:lvl w:ilvl="4" w:tplc="04160019">
      <w:start w:val="1"/>
      <w:numFmt w:val="lowerLetter"/>
      <w:lvlText w:val="%5."/>
      <w:lvlJc w:val="left"/>
      <w:pPr>
        <w:ind w:left="3960" w:hanging="360"/>
      </w:pPr>
    </w:lvl>
    <w:lvl w:ilvl="5" w:tplc="0416001B">
      <w:start w:val="1"/>
      <w:numFmt w:val="lowerRoman"/>
      <w:lvlText w:val="%6."/>
      <w:lvlJc w:val="right"/>
      <w:pPr>
        <w:ind w:left="4680" w:hanging="180"/>
      </w:pPr>
    </w:lvl>
    <w:lvl w:ilvl="6" w:tplc="0416000F">
      <w:start w:val="1"/>
      <w:numFmt w:val="decimal"/>
      <w:lvlText w:val="%7."/>
      <w:lvlJc w:val="left"/>
      <w:pPr>
        <w:ind w:left="5400" w:hanging="360"/>
      </w:pPr>
    </w:lvl>
    <w:lvl w:ilvl="7" w:tplc="04160019">
      <w:start w:val="1"/>
      <w:numFmt w:val="lowerLetter"/>
      <w:lvlText w:val="%8."/>
      <w:lvlJc w:val="left"/>
      <w:pPr>
        <w:ind w:left="6120" w:hanging="360"/>
      </w:pPr>
    </w:lvl>
    <w:lvl w:ilvl="8" w:tplc="0416001B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00000016"/>
    <w:multiLevelType w:val="multilevel"/>
    <w:tmpl w:val="43FA21D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00000017"/>
    <w:multiLevelType w:val="hybridMultilevel"/>
    <w:tmpl w:val="2A00BF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00000018"/>
    <w:multiLevelType w:val="hybridMultilevel"/>
    <w:tmpl w:val="455098C8"/>
    <w:lvl w:ilvl="0" w:tplc="04160001">
      <w:start w:val="1"/>
      <w:numFmt w:val="bullet"/>
      <w:lvlText w:val=""/>
      <w:lvlJc w:val="left"/>
      <w:pPr>
        <w:ind w:left="1483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203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923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3643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4363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5083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803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6523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7243" w:hanging="360"/>
      </w:pPr>
      <w:rPr>
        <w:rFonts w:ascii="Wingdings" w:hAnsi="Wingdings" w:hint="default"/>
      </w:rPr>
    </w:lvl>
  </w:abstractNum>
  <w:abstractNum w:abstractNumId="23" w15:restartNumberingAfterBreak="0">
    <w:nsid w:val="00000019"/>
    <w:multiLevelType w:val="hybridMultilevel"/>
    <w:tmpl w:val="92AA0004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000001A"/>
    <w:multiLevelType w:val="hybridMultilevel"/>
    <w:tmpl w:val="C3041650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>
      <w:start w:val="1"/>
      <w:numFmt w:val="lowerRoman"/>
      <w:lvlText w:val="%3."/>
      <w:lvlJc w:val="right"/>
      <w:pPr>
        <w:ind w:left="1800" w:hanging="180"/>
      </w:pPr>
    </w:lvl>
    <w:lvl w:ilvl="3" w:tplc="0416000F">
      <w:start w:val="1"/>
      <w:numFmt w:val="decimal"/>
      <w:lvlText w:val="%4."/>
      <w:lvlJc w:val="left"/>
      <w:pPr>
        <w:ind w:left="2520" w:hanging="360"/>
      </w:pPr>
    </w:lvl>
    <w:lvl w:ilvl="4" w:tplc="04160019">
      <w:start w:val="1"/>
      <w:numFmt w:val="lowerLetter"/>
      <w:lvlText w:val="%5."/>
      <w:lvlJc w:val="left"/>
      <w:pPr>
        <w:ind w:left="3240" w:hanging="360"/>
      </w:pPr>
    </w:lvl>
    <w:lvl w:ilvl="5" w:tplc="0416001B">
      <w:start w:val="1"/>
      <w:numFmt w:val="lowerRoman"/>
      <w:lvlText w:val="%6."/>
      <w:lvlJc w:val="right"/>
      <w:pPr>
        <w:ind w:left="3960" w:hanging="180"/>
      </w:pPr>
    </w:lvl>
    <w:lvl w:ilvl="6" w:tplc="0416000F">
      <w:start w:val="1"/>
      <w:numFmt w:val="decimal"/>
      <w:lvlText w:val="%7."/>
      <w:lvlJc w:val="left"/>
      <w:pPr>
        <w:ind w:left="4680" w:hanging="360"/>
      </w:pPr>
    </w:lvl>
    <w:lvl w:ilvl="7" w:tplc="04160019">
      <w:start w:val="1"/>
      <w:numFmt w:val="lowerLetter"/>
      <w:lvlText w:val="%8."/>
      <w:lvlJc w:val="left"/>
      <w:pPr>
        <w:ind w:left="5400" w:hanging="360"/>
      </w:pPr>
    </w:lvl>
    <w:lvl w:ilvl="8" w:tplc="0416001B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003350EE"/>
    <w:multiLevelType w:val="hybridMultilevel"/>
    <w:tmpl w:val="0FB63A2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22855E6"/>
    <w:multiLevelType w:val="hybridMultilevel"/>
    <w:tmpl w:val="46B01CF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2911A66"/>
    <w:multiLevelType w:val="hybridMultilevel"/>
    <w:tmpl w:val="D7E4E26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08D6394C"/>
    <w:multiLevelType w:val="hybridMultilevel"/>
    <w:tmpl w:val="040ECE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095003D7"/>
    <w:multiLevelType w:val="hybridMultilevel"/>
    <w:tmpl w:val="0484BF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0C610721"/>
    <w:multiLevelType w:val="hybridMultilevel"/>
    <w:tmpl w:val="214828B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0E8D5AE3"/>
    <w:multiLevelType w:val="hybridMultilevel"/>
    <w:tmpl w:val="057A723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1292214D"/>
    <w:multiLevelType w:val="hybridMultilevel"/>
    <w:tmpl w:val="8754029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29F1AB7"/>
    <w:multiLevelType w:val="hybridMultilevel"/>
    <w:tmpl w:val="1F6E095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13CB7DCE"/>
    <w:multiLevelType w:val="hybridMultilevel"/>
    <w:tmpl w:val="5072BA9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4F11ECD"/>
    <w:multiLevelType w:val="hybridMultilevel"/>
    <w:tmpl w:val="F7F6310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17EE4029"/>
    <w:multiLevelType w:val="hybridMultilevel"/>
    <w:tmpl w:val="556A409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1A87637C"/>
    <w:multiLevelType w:val="hybridMultilevel"/>
    <w:tmpl w:val="924C0F3E"/>
    <w:lvl w:ilvl="0" w:tplc="04160001">
      <w:start w:val="1"/>
      <w:numFmt w:val="bullet"/>
      <w:lvlText w:val=""/>
      <w:lvlJc w:val="left"/>
      <w:pPr>
        <w:ind w:left="142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2" w:hanging="360"/>
      </w:pPr>
      <w:rPr>
        <w:rFonts w:ascii="Wingdings" w:hAnsi="Wingdings" w:hint="default"/>
      </w:rPr>
    </w:lvl>
  </w:abstractNum>
  <w:abstractNum w:abstractNumId="38" w15:restartNumberingAfterBreak="0">
    <w:nsid w:val="1F8D2841"/>
    <w:multiLevelType w:val="hybridMultilevel"/>
    <w:tmpl w:val="E064FF2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0646AA">
      <w:numFmt w:val="bullet"/>
      <w:lvlText w:val="•"/>
      <w:lvlJc w:val="left"/>
      <w:pPr>
        <w:ind w:left="1440" w:hanging="360"/>
      </w:pPr>
      <w:rPr>
        <w:rFonts w:ascii="OpenSans-Regular" w:eastAsiaTheme="minorHAnsi" w:hAnsi="OpenSans-Regular" w:cs="OpenSans-Regular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193394F"/>
    <w:multiLevelType w:val="hybridMultilevel"/>
    <w:tmpl w:val="B86EE7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22EF53C6"/>
    <w:multiLevelType w:val="hybridMultilevel"/>
    <w:tmpl w:val="216EDBD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51E3677"/>
    <w:multiLevelType w:val="hybridMultilevel"/>
    <w:tmpl w:val="4014B6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71B7988"/>
    <w:multiLevelType w:val="hybridMultilevel"/>
    <w:tmpl w:val="35A2D47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282711B6"/>
    <w:multiLevelType w:val="hybridMultilevel"/>
    <w:tmpl w:val="5F2EE6E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85A3E2D"/>
    <w:multiLevelType w:val="hybridMultilevel"/>
    <w:tmpl w:val="0270E63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A802221"/>
    <w:multiLevelType w:val="hybridMultilevel"/>
    <w:tmpl w:val="136443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2B411889"/>
    <w:multiLevelType w:val="hybridMultilevel"/>
    <w:tmpl w:val="03785AD6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2CCA743D"/>
    <w:multiLevelType w:val="hybridMultilevel"/>
    <w:tmpl w:val="3162E1F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2F6E5A9F"/>
    <w:multiLevelType w:val="hybridMultilevel"/>
    <w:tmpl w:val="A10E39E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33E1755"/>
    <w:multiLevelType w:val="hybridMultilevel"/>
    <w:tmpl w:val="82FC7D8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46F37D7"/>
    <w:multiLevelType w:val="hybridMultilevel"/>
    <w:tmpl w:val="F9EC9D1E"/>
    <w:lvl w:ilvl="0" w:tplc="0416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1" w15:restartNumberingAfterBreak="0">
    <w:nsid w:val="35CE70D9"/>
    <w:multiLevelType w:val="multilevel"/>
    <w:tmpl w:val="294CB7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2" w15:restartNumberingAfterBreak="0">
    <w:nsid w:val="37CF4426"/>
    <w:multiLevelType w:val="hybridMultilevel"/>
    <w:tmpl w:val="64BE305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39E24364"/>
    <w:multiLevelType w:val="hybridMultilevel"/>
    <w:tmpl w:val="7D2456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3B516304"/>
    <w:multiLevelType w:val="hybridMultilevel"/>
    <w:tmpl w:val="D284C23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C5B25F2"/>
    <w:multiLevelType w:val="hybridMultilevel"/>
    <w:tmpl w:val="EF34519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3F5D25D5"/>
    <w:multiLevelType w:val="hybridMultilevel"/>
    <w:tmpl w:val="12EAFA1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359771E"/>
    <w:multiLevelType w:val="hybridMultilevel"/>
    <w:tmpl w:val="3B98BB2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546480C"/>
    <w:multiLevelType w:val="hybridMultilevel"/>
    <w:tmpl w:val="73A85D3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5A62568"/>
    <w:multiLevelType w:val="hybridMultilevel"/>
    <w:tmpl w:val="69C892D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A090DD9"/>
    <w:multiLevelType w:val="hybridMultilevel"/>
    <w:tmpl w:val="FD28A54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4D37053C"/>
    <w:multiLevelType w:val="hybridMultilevel"/>
    <w:tmpl w:val="FD5ECB20"/>
    <w:lvl w:ilvl="0" w:tplc="0416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62" w15:restartNumberingAfterBreak="0">
    <w:nsid w:val="512C51F6"/>
    <w:multiLevelType w:val="hybridMultilevel"/>
    <w:tmpl w:val="3A9C012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1FC7C83"/>
    <w:multiLevelType w:val="hybridMultilevel"/>
    <w:tmpl w:val="DEA895D0"/>
    <w:lvl w:ilvl="0" w:tplc="0416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4" w15:restartNumberingAfterBreak="0">
    <w:nsid w:val="525A0DD8"/>
    <w:multiLevelType w:val="hybridMultilevel"/>
    <w:tmpl w:val="7E3C59C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31647DC"/>
    <w:multiLevelType w:val="hybridMultilevel"/>
    <w:tmpl w:val="E89AEA6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3A23A7E"/>
    <w:multiLevelType w:val="hybridMultilevel"/>
    <w:tmpl w:val="66C4F65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44F308A"/>
    <w:multiLevelType w:val="hybridMultilevel"/>
    <w:tmpl w:val="A30EDF6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5B66725"/>
    <w:multiLevelType w:val="hybridMultilevel"/>
    <w:tmpl w:val="952AFA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70E7073"/>
    <w:multiLevelType w:val="hybridMultilevel"/>
    <w:tmpl w:val="E2E6295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57577579"/>
    <w:multiLevelType w:val="hybridMultilevel"/>
    <w:tmpl w:val="E564B6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79834A2"/>
    <w:multiLevelType w:val="hybridMultilevel"/>
    <w:tmpl w:val="8780BC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58963AD4"/>
    <w:multiLevelType w:val="hybridMultilevel"/>
    <w:tmpl w:val="390869E6"/>
    <w:lvl w:ilvl="0" w:tplc="0416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3" w15:restartNumberingAfterBreak="0">
    <w:nsid w:val="59BD6680"/>
    <w:multiLevelType w:val="hybridMultilevel"/>
    <w:tmpl w:val="0448A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5A2A56DF"/>
    <w:multiLevelType w:val="hybridMultilevel"/>
    <w:tmpl w:val="D56659A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5B0F0687"/>
    <w:multiLevelType w:val="hybridMultilevel"/>
    <w:tmpl w:val="467C965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5DFC50F1"/>
    <w:multiLevelType w:val="multilevel"/>
    <w:tmpl w:val="EFE6EC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7" w15:restartNumberingAfterBreak="0">
    <w:nsid w:val="5E360283"/>
    <w:multiLevelType w:val="hybridMultilevel"/>
    <w:tmpl w:val="F7AAC27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5E773C2E"/>
    <w:multiLevelType w:val="hybridMultilevel"/>
    <w:tmpl w:val="8A00BDD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5E9B2440"/>
    <w:multiLevelType w:val="hybridMultilevel"/>
    <w:tmpl w:val="DEB8EF2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43767D9"/>
    <w:multiLevelType w:val="hybridMultilevel"/>
    <w:tmpl w:val="84AE7B2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645316EB"/>
    <w:multiLevelType w:val="hybridMultilevel"/>
    <w:tmpl w:val="C06ECA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658A2970"/>
    <w:multiLevelType w:val="hybridMultilevel"/>
    <w:tmpl w:val="BDD4E73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6E94F7B"/>
    <w:multiLevelType w:val="hybridMultilevel"/>
    <w:tmpl w:val="ED520DC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67352323"/>
    <w:multiLevelType w:val="hybridMultilevel"/>
    <w:tmpl w:val="6B86711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6A80797F"/>
    <w:multiLevelType w:val="hybridMultilevel"/>
    <w:tmpl w:val="C3C28A3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D216335"/>
    <w:multiLevelType w:val="hybridMultilevel"/>
    <w:tmpl w:val="8E66411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704B2C4B"/>
    <w:multiLevelType w:val="hybridMultilevel"/>
    <w:tmpl w:val="C91CE6D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73EE3A14"/>
    <w:multiLevelType w:val="hybridMultilevel"/>
    <w:tmpl w:val="8110B99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74181B6B"/>
    <w:multiLevelType w:val="hybridMultilevel"/>
    <w:tmpl w:val="F6E08A9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74E004FD"/>
    <w:multiLevelType w:val="hybridMultilevel"/>
    <w:tmpl w:val="29EE09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758A1170"/>
    <w:multiLevelType w:val="hybridMultilevel"/>
    <w:tmpl w:val="51CA40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BBD5BE8"/>
    <w:multiLevelType w:val="hybridMultilevel"/>
    <w:tmpl w:val="4AF4CAD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E94584F"/>
    <w:multiLevelType w:val="hybridMultilevel"/>
    <w:tmpl w:val="28D49B7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7F8019B0"/>
    <w:multiLevelType w:val="hybridMultilevel"/>
    <w:tmpl w:val="7A0E114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2"/>
  </w:num>
  <w:num w:numId="2">
    <w:abstractNumId w:val="33"/>
  </w:num>
  <w:num w:numId="3">
    <w:abstractNumId w:val="55"/>
  </w:num>
  <w:num w:numId="4">
    <w:abstractNumId w:val="3"/>
  </w:num>
  <w:num w:numId="5">
    <w:abstractNumId w:val="20"/>
  </w:num>
  <w:num w:numId="6">
    <w:abstractNumId w:val="7"/>
  </w:num>
  <w:num w:numId="7">
    <w:abstractNumId w:val="15"/>
  </w:num>
  <w:num w:numId="8">
    <w:abstractNumId w:val="6"/>
  </w:num>
  <w:num w:numId="9">
    <w:abstractNumId w:val="14"/>
  </w:num>
  <w:num w:numId="10">
    <w:abstractNumId w:val="0"/>
  </w:num>
  <w:num w:numId="11">
    <w:abstractNumId w:val="11"/>
  </w:num>
  <w:num w:numId="12">
    <w:abstractNumId w:val="23"/>
  </w:num>
  <w:num w:numId="13">
    <w:abstractNumId w:val="21"/>
  </w:num>
  <w:num w:numId="14">
    <w:abstractNumId w:val="5"/>
  </w:num>
  <w:num w:numId="15">
    <w:abstractNumId w:val="9"/>
  </w:num>
  <w:num w:numId="16">
    <w:abstractNumId w:val="13"/>
  </w:num>
  <w:num w:numId="17">
    <w:abstractNumId w:val="8"/>
  </w:num>
  <w:num w:numId="18">
    <w:abstractNumId w:val="2"/>
  </w:num>
  <w:num w:numId="19">
    <w:abstractNumId w:val="16"/>
  </w:num>
  <w:num w:numId="20">
    <w:abstractNumId w:val="4"/>
  </w:num>
  <w:num w:numId="21">
    <w:abstractNumId w:val="22"/>
  </w:num>
  <w:num w:numId="22">
    <w:abstractNumId w:val="24"/>
  </w:num>
  <w:num w:numId="23">
    <w:abstractNumId w:val="1"/>
  </w:num>
  <w:num w:numId="24">
    <w:abstractNumId w:val="18"/>
  </w:num>
  <w:num w:numId="25">
    <w:abstractNumId w:val="17"/>
  </w:num>
  <w:num w:numId="26">
    <w:abstractNumId w:val="10"/>
  </w:num>
  <w:num w:numId="27">
    <w:abstractNumId w:val="19"/>
  </w:num>
  <w:num w:numId="28">
    <w:abstractNumId w:val="12"/>
  </w:num>
  <w:num w:numId="29">
    <w:abstractNumId w:val="39"/>
  </w:num>
  <w:num w:numId="30">
    <w:abstractNumId w:val="28"/>
  </w:num>
  <w:num w:numId="31">
    <w:abstractNumId w:val="52"/>
  </w:num>
  <w:num w:numId="32">
    <w:abstractNumId w:val="62"/>
  </w:num>
  <w:num w:numId="33">
    <w:abstractNumId w:val="94"/>
  </w:num>
  <w:num w:numId="34">
    <w:abstractNumId w:val="73"/>
  </w:num>
  <w:num w:numId="35">
    <w:abstractNumId w:val="63"/>
  </w:num>
  <w:num w:numId="36">
    <w:abstractNumId w:val="56"/>
  </w:num>
  <w:num w:numId="37">
    <w:abstractNumId w:val="80"/>
  </w:num>
  <w:num w:numId="38">
    <w:abstractNumId w:val="60"/>
  </w:num>
  <w:num w:numId="39">
    <w:abstractNumId w:val="25"/>
  </w:num>
  <w:num w:numId="40">
    <w:abstractNumId w:val="59"/>
  </w:num>
  <w:num w:numId="41">
    <w:abstractNumId w:val="86"/>
  </w:num>
  <w:num w:numId="42">
    <w:abstractNumId w:val="88"/>
  </w:num>
  <w:num w:numId="43">
    <w:abstractNumId w:val="85"/>
  </w:num>
  <w:num w:numId="44">
    <w:abstractNumId w:val="50"/>
  </w:num>
  <w:num w:numId="45">
    <w:abstractNumId w:val="36"/>
  </w:num>
  <w:num w:numId="46">
    <w:abstractNumId w:val="37"/>
  </w:num>
  <w:num w:numId="47">
    <w:abstractNumId w:val="54"/>
  </w:num>
  <w:num w:numId="48">
    <w:abstractNumId w:val="45"/>
  </w:num>
  <w:num w:numId="49">
    <w:abstractNumId w:val="27"/>
  </w:num>
  <w:num w:numId="50">
    <w:abstractNumId w:val="57"/>
  </w:num>
  <w:num w:numId="51">
    <w:abstractNumId w:val="79"/>
  </w:num>
  <w:num w:numId="52">
    <w:abstractNumId w:val="31"/>
  </w:num>
  <w:num w:numId="53">
    <w:abstractNumId w:val="38"/>
  </w:num>
  <w:num w:numId="54">
    <w:abstractNumId w:val="43"/>
  </w:num>
  <w:num w:numId="55">
    <w:abstractNumId w:val="81"/>
  </w:num>
  <w:num w:numId="56">
    <w:abstractNumId w:val="48"/>
  </w:num>
  <w:num w:numId="57">
    <w:abstractNumId w:val="58"/>
  </w:num>
  <w:num w:numId="58">
    <w:abstractNumId w:val="30"/>
  </w:num>
  <w:num w:numId="59">
    <w:abstractNumId w:val="65"/>
  </w:num>
  <w:num w:numId="60">
    <w:abstractNumId w:val="40"/>
  </w:num>
  <w:num w:numId="61">
    <w:abstractNumId w:val="92"/>
  </w:num>
  <w:num w:numId="62">
    <w:abstractNumId w:val="64"/>
  </w:num>
  <w:num w:numId="63">
    <w:abstractNumId w:val="82"/>
  </w:num>
  <w:num w:numId="64">
    <w:abstractNumId w:val="69"/>
  </w:num>
  <w:num w:numId="65">
    <w:abstractNumId w:val="93"/>
  </w:num>
  <w:num w:numId="66">
    <w:abstractNumId w:val="67"/>
  </w:num>
  <w:num w:numId="67">
    <w:abstractNumId w:val="90"/>
  </w:num>
  <w:num w:numId="68">
    <w:abstractNumId w:val="75"/>
  </w:num>
  <w:num w:numId="69">
    <w:abstractNumId w:val="32"/>
  </w:num>
  <w:num w:numId="70">
    <w:abstractNumId w:val="71"/>
  </w:num>
  <w:num w:numId="71">
    <w:abstractNumId w:val="76"/>
  </w:num>
  <w:num w:numId="72">
    <w:abstractNumId w:val="26"/>
  </w:num>
  <w:num w:numId="73">
    <w:abstractNumId w:val="83"/>
  </w:num>
  <w:num w:numId="74">
    <w:abstractNumId w:val="74"/>
  </w:num>
  <w:num w:numId="75">
    <w:abstractNumId w:val="42"/>
  </w:num>
  <w:num w:numId="76">
    <w:abstractNumId w:val="68"/>
  </w:num>
  <w:num w:numId="77">
    <w:abstractNumId w:val="66"/>
  </w:num>
  <w:num w:numId="78">
    <w:abstractNumId w:val="84"/>
  </w:num>
  <w:num w:numId="79">
    <w:abstractNumId w:val="51"/>
  </w:num>
  <w:num w:numId="80">
    <w:abstractNumId w:val="70"/>
  </w:num>
  <w:num w:numId="81">
    <w:abstractNumId w:val="77"/>
  </w:num>
  <w:num w:numId="82">
    <w:abstractNumId w:val="41"/>
  </w:num>
  <w:num w:numId="83">
    <w:abstractNumId w:val="89"/>
  </w:num>
  <w:num w:numId="84">
    <w:abstractNumId w:val="47"/>
  </w:num>
  <w:num w:numId="85">
    <w:abstractNumId w:val="78"/>
  </w:num>
  <w:num w:numId="86">
    <w:abstractNumId w:val="29"/>
  </w:num>
  <w:num w:numId="87">
    <w:abstractNumId w:val="91"/>
  </w:num>
  <w:num w:numId="88">
    <w:abstractNumId w:val="35"/>
  </w:num>
  <w:num w:numId="89">
    <w:abstractNumId w:val="53"/>
  </w:num>
  <w:num w:numId="90">
    <w:abstractNumId w:val="46"/>
  </w:num>
  <w:num w:numId="91">
    <w:abstractNumId w:val="87"/>
  </w:num>
  <w:num w:numId="92">
    <w:abstractNumId w:val="34"/>
  </w:num>
  <w:num w:numId="93">
    <w:abstractNumId w:val="44"/>
  </w:num>
  <w:num w:numId="94">
    <w:abstractNumId w:val="61"/>
  </w:num>
  <w:num w:numId="95">
    <w:abstractNumId w:val="49"/>
  </w:num>
  <w:numIdMacAtCleanup w:val="8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ABiCwNLQxNjI0NLMyUdpeDU4uLM/DyQApNaAE6KgegsAAAA"/>
  </w:docVars>
  <w:rsids>
    <w:rsidRoot w:val="003C4710"/>
    <w:rsid w:val="0000049A"/>
    <w:rsid w:val="00002C36"/>
    <w:rsid w:val="00005539"/>
    <w:rsid w:val="00005BE0"/>
    <w:rsid w:val="000064C0"/>
    <w:rsid w:val="000102BC"/>
    <w:rsid w:val="00010B94"/>
    <w:rsid w:val="00012607"/>
    <w:rsid w:val="00012B79"/>
    <w:rsid w:val="00013A59"/>
    <w:rsid w:val="00016CDA"/>
    <w:rsid w:val="00020564"/>
    <w:rsid w:val="0002122B"/>
    <w:rsid w:val="000219E7"/>
    <w:rsid w:val="00023107"/>
    <w:rsid w:val="00025F08"/>
    <w:rsid w:val="00030B67"/>
    <w:rsid w:val="00040282"/>
    <w:rsid w:val="00040F00"/>
    <w:rsid w:val="00041816"/>
    <w:rsid w:val="00042C87"/>
    <w:rsid w:val="00042F9F"/>
    <w:rsid w:val="00043A19"/>
    <w:rsid w:val="000450E6"/>
    <w:rsid w:val="00045B40"/>
    <w:rsid w:val="00045F7A"/>
    <w:rsid w:val="00047C7C"/>
    <w:rsid w:val="00047D87"/>
    <w:rsid w:val="00055529"/>
    <w:rsid w:val="000565A8"/>
    <w:rsid w:val="0005768D"/>
    <w:rsid w:val="0006052E"/>
    <w:rsid w:val="00063364"/>
    <w:rsid w:val="000715C0"/>
    <w:rsid w:val="0007181E"/>
    <w:rsid w:val="00071AEF"/>
    <w:rsid w:val="00072411"/>
    <w:rsid w:val="00072878"/>
    <w:rsid w:val="0007436A"/>
    <w:rsid w:val="00074C51"/>
    <w:rsid w:val="000820F3"/>
    <w:rsid w:val="000824F1"/>
    <w:rsid w:val="00082CC5"/>
    <w:rsid w:val="00083F81"/>
    <w:rsid w:val="0008443D"/>
    <w:rsid w:val="00084D28"/>
    <w:rsid w:val="000861A7"/>
    <w:rsid w:val="00090A5F"/>
    <w:rsid w:val="00092E29"/>
    <w:rsid w:val="000A33A3"/>
    <w:rsid w:val="000A4026"/>
    <w:rsid w:val="000A5719"/>
    <w:rsid w:val="000A5E9D"/>
    <w:rsid w:val="000A608E"/>
    <w:rsid w:val="000A6D3A"/>
    <w:rsid w:val="000A79F3"/>
    <w:rsid w:val="000A7B6B"/>
    <w:rsid w:val="000A7ECD"/>
    <w:rsid w:val="000B0066"/>
    <w:rsid w:val="000B0603"/>
    <w:rsid w:val="000B2FB4"/>
    <w:rsid w:val="000B545F"/>
    <w:rsid w:val="000B5BD3"/>
    <w:rsid w:val="000C06D7"/>
    <w:rsid w:val="000C34BD"/>
    <w:rsid w:val="000C6AA6"/>
    <w:rsid w:val="000D0E36"/>
    <w:rsid w:val="000D1D1E"/>
    <w:rsid w:val="000D240F"/>
    <w:rsid w:val="000D2AC0"/>
    <w:rsid w:val="000D3231"/>
    <w:rsid w:val="000D6A93"/>
    <w:rsid w:val="000E149D"/>
    <w:rsid w:val="000E4FCC"/>
    <w:rsid w:val="000E5313"/>
    <w:rsid w:val="000F0001"/>
    <w:rsid w:val="000F1D19"/>
    <w:rsid w:val="001046F7"/>
    <w:rsid w:val="00104722"/>
    <w:rsid w:val="0010564B"/>
    <w:rsid w:val="00107A92"/>
    <w:rsid w:val="00111EC6"/>
    <w:rsid w:val="00112361"/>
    <w:rsid w:val="001169C5"/>
    <w:rsid w:val="00117ECD"/>
    <w:rsid w:val="00122968"/>
    <w:rsid w:val="00130494"/>
    <w:rsid w:val="0013510C"/>
    <w:rsid w:val="001374F9"/>
    <w:rsid w:val="001376B0"/>
    <w:rsid w:val="00137E25"/>
    <w:rsid w:val="00140258"/>
    <w:rsid w:val="00142259"/>
    <w:rsid w:val="0014411D"/>
    <w:rsid w:val="0014576E"/>
    <w:rsid w:val="0014728E"/>
    <w:rsid w:val="00151545"/>
    <w:rsid w:val="00151817"/>
    <w:rsid w:val="0015444C"/>
    <w:rsid w:val="00157ABC"/>
    <w:rsid w:val="00160130"/>
    <w:rsid w:val="00162D92"/>
    <w:rsid w:val="001641B9"/>
    <w:rsid w:val="00165306"/>
    <w:rsid w:val="00174129"/>
    <w:rsid w:val="001745C3"/>
    <w:rsid w:val="00176D7D"/>
    <w:rsid w:val="00176D97"/>
    <w:rsid w:val="00180508"/>
    <w:rsid w:val="00183BA8"/>
    <w:rsid w:val="00184496"/>
    <w:rsid w:val="0018456F"/>
    <w:rsid w:val="00184AE5"/>
    <w:rsid w:val="00186A43"/>
    <w:rsid w:val="0019142F"/>
    <w:rsid w:val="001955A3"/>
    <w:rsid w:val="001A1A61"/>
    <w:rsid w:val="001A1DE4"/>
    <w:rsid w:val="001B2035"/>
    <w:rsid w:val="001B6A3B"/>
    <w:rsid w:val="001C023F"/>
    <w:rsid w:val="001C24CC"/>
    <w:rsid w:val="001C5511"/>
    <w:rsid w:val="001C5994"/>
    <w:rsid w:val="001C6E9C"/>
    <w:rsid w:val="001C7BBE"/>
    <w:rsid w:val="001D4791"/>
    <w:rsid w:val="001D67CE"/>
    <w:rsid w:val="001E099B"/>
    <w:rsid w:val="001E145B"/>
    <w:rsid w:val="001E3815"/>
    <w:rsid w:val="001E54AD"/>
    <w:rsid w:val="001E6992"/>
    <w:rsid w:val="001E75AD"/>
    <w:rsid w:val="001F1470"/>
    <w:rsid w:val="001F63ED"/>
    <w:rsid w:val="002002B1"/>
    <w:rsid w:val="00200ED9"/>
    <w:rsid w:val="00202251"/>
    <w:rsid w:val="00207731"/>
    <w:rsid w:val="0021187C"/>
    <w:rsid w:val="002141F3"/>
    <w:rsid w:val="00214263"/>
    <w:rsid w:val="002148B8"/>
    <w:rsid w:val="00214BC7"/>
    <w:rsid w:val="00215516"/>
    <w:rsid w:val="00220922"/>
    <w:rsid w:val="002210A8"/>
    <w:rsid w:val="00223FFA"/>
    <w:rsid w:val="002262CB"/>
    <w:rsid w:val="0022731D"/>
    <w:rsid w:val="0023114B"/>
    <w:rsid w:val="0023328C"/>
    <w:rsid w:val="00236B3C"/>
    <w:rsid w:val="002414DB"/>
    <w:rsid w:val="0024564D"/>
    <w:rsid w:val="00246F68"/>
    <w:rsid w:val="00247A10"/>
    <w:rsid w:val="00247E0D"/>
    <w:rsid w:val="00251ED8"/>
    <w:rsid w:val="00253E69"/>
    <w:rsid w:val="00255554"/>
    <w:rsid w:val="002559C8"/>
    <w:rsid w:val="00261E8A"/>
    <w:rsid w:val="002621D2"/>
    <w:rsid w:val="0026486C"/>
    <w:rsid w:val="00266532"/>
    <w:rsid w:val="0026667C"/>
    <w:rsid w:val="0027117A"/>
    <w:rsid w:val="00275653"/>
    <w:rsid w:val="00276B89"/>
    <w:rsid w:val="0027722C"/>
    <w:rsid w:val="00277322"/>
    <w:rsid w:val="002811D1"/>
    <w:rsid w:val="00282563"/>
    <w:rsid w:val="0028624E"/>
    <w:rsid w:val="0029169D"/>
    <w:rsid w:val="00291EEF"/>
    <w:rsid w:val="0029393A"/>
    <w:rsid w:val="00296D6B"/>
    <w:rsid w:val="00296F4E"/>
    <w:rsid w:val="002A1599"/>
    <w:rsid w:val="002A4FF9"/>
    <w:rsid w:val="002A51D2"/>
    <w:rsid w:val="002A623E"/>
    <w:rsid w:val="002B19BB"/>
    <w:rsid w:val="002B3B51"/>
    <w:rsid w:val="002B7868"/>
    <w:rsid w:val="002C0389"/>
    <w:rsid w:val="002C4965"/>
    <w:rsid w:val="002C73E0"/>
    <w:rsid w:val="002D0198"/>
    <w:rsid w:val="002D3B4F"/>
    <w:rsid w:val="002D6927"/>
    <w:rsid w:val="002D7DC7"/>
    <w:rsid w:val="002E02CA"/>
    <w:rsid w:val="002E06D2"/>
    <w:rsid w:val="002E1B31"/>
    <w:rsid w:val="002E36E1"/>
    <w:rsid w:val="002E3844"/>
    <w:rsid w:val="002E601E"/>
    <w:rsid w:val="002E657B"/>
    <w:rsid w:val="002E7CE7"/>
    <w:rsid w:val="002F0D9D"/>
    <w:rsid w:val="002F36F8"/>
    <w:rsid w:val="00300C6F"/>
    <w:rsid w:val="00301538"/>
    <w:rsid w:val="00301EE1"/>
    <w:rsid w:val="00304F3B"/>
    <w:rsid w:val="00306D62"/>
    <w:rsid w:val="003071A5"/>
    <w:rsid w:val="00307793"/>
    <w:rsid w:val="00311531"/>
    <w:rsid w:val="00312083"/>
    <w:rsid w:val="00316C3B"/>
    <w:rsid w:val="00320ADF"/>
    <w:rsid w:val="00323CA3"/>
    <w:rsid w:val="00323D1B"/>
    <w:rsid w:val="0032431D"/>
    <w:rsid w:val="0032439F"/>
    <w:rsid w:val="00324695"/>
    <w:rsid w:val="00324FC1"/>
    <w:rsid w:val="0032514D"/>
    <w:rsid w:val="003253CF"/>
    <w:rsid w:val="00325522"/>
    <w:rsid w:val="00326BDF"/>
    <w:rsid w:val="00327D7B"/>
    <w:rsid w:val="00327F37"/>
    <w:rsid w:val="00330F7F"/>
    <w:rsid w:val="00331ECE"/>
    <w:rsid w:val="003321C1"/>
    <w:rsid w:val="00332680"/>
    <w:rsid w:val="0033375D"/>
    <w:rsid w:val="00334DD6"/>
    <w:rsid w:val="00340037"/>
    <w:rsid w:val="00343DD1"/>
    <w:rsid w:val="00345F47"/>
    <w:rsid w:val="00346BEF"/>
    <w:rsid w:val="003606AC"/>
    <w:rsid w:val="00366756"/>
    <w:rsid w:val="00366779"/>
    <w:rsid w:val="00367B1F"/>
    <w:rsid w:val="00370616"/>
    <w:rsid w:val="00371A08"/>
    <w:rsid w:val="0037423F"/>
    <w:rsid w:val="003745B4"/>
    <w:rsid w:val="00374D20"/>
    <w:rsid w:val="00376919"/>
    <w:rsid w:val="00376F06"/>
    <w:rsid w:val="003775E8"/>
    <w:rsid w:val="003778D3"/>
    <w:rsid w:val="00380728"/>
    <w:rsid w:val="0038076D"/>
    <w:rsid w:val="003856BE"/>
    <w:rsid w:val="00387F2B"/>
    <w:rsid w:val="00390815"/>
    <w:rsid w:val="00392C5C"/>
    <w:rsid w:val="00394DC4"/>
    <w:rsid w:val="003951D3"/>
    <w:rsid w:val="003976E2"/>
    <w:rsid w:val="003978B4"/>
    <w:rsid w:val="003979C0"/>
    <w:rsid w:val="003A1E01"/>
    <w:rsid w:val="003A30CD"/>
    <w:rsid w:val="003B380A"/>
    <w:rsid w:val="003B509B"/>
    <w:rsid w:val="003B5DFF"/>
    <w:rsid w:val="003B6935"/>
    <w:rsid w:val="003C0379"/>
    <w:rsid w:val="003C03C2"/>
    <w:rsid w:val="003C0D19"/>
    <w:rsid w:val="003C329E"/>
    <w:rsid w:val="003C4710"/>
    <w:rsid w:val="003C5033"/>
    <w:rsid w:val="003C7584"/>
    <w:rsid w:val="003D0808"/>
    <w:rsid w:val="003D27F5"/>
    <w:rsid w:val="003D2B95"/>
    <w:rsid w:val="003D2DF1"/>
    <w:rsid w:val="003D4460"/>
    <w:rsid w:val="003D4E99"/>
    <w:rsid w:val="003D5F84"/>
    <w:rsid w:val="003D682F"/>
    <w:rsid w:val="003D76E5"/>
    <w:rsid w:val="003E0C54"/>
    <w:rsid w:val="003E142E"/>
    <w:rsid w:val="003E4F0B"/>
    <w:rsid w:val="003E7BD7"/>
    <w:rsid w:val="003E7D3D"/>
    <w:rsid w:val="003F0D69"/>
    <w:rsid w:val="003F1E54"/>
    <w:rsid w:val="003F20E4"/>
    <w:rsid w:val="003F5590"/>
    <w:rsid w:val="004005DA"/>
    <w:rsid w:val="0040063D"/>
    <w:rsid w:val="00404046"/>
    <w:rsid w:val="00407901"/>
    <w:rsid w:val="00411152"/>
    <w:rsid w:val="0041296E"/>
    <w:rsid w:val="004132DC"/>
    <w:rsid w:val="00415920"/>
    <w:rsid w:val="00421DDD"/>
    <w:rsid w:val="00423043"/>
    <w:rsid w:val="004301DD"/>
    <w:rsid w:val="00432FEB"/>
    <w:rsid w:val="004344CF"/>
    <w:rsid w:val="00435BA0"/>
    <w:rsid w:val="004365F0"/>
    <w:rsid w:val="0044069B"/>
    <w:rsid w:val="0044096A"/>
    <w:rsid w:val="0044641E"/>
    <w:rsid w:val="00452B13"/>
    <w:rsid w:val="004627CA"/>
    <w:rsid w:val="004635C9"/>
    <w:rsid w:val="00463BCB"/>
    <w:rsid w:val="00465AD6"/>
    <w:rsid w:val="004668BF"/>
    <w:rsid w:val="00467835"/>
    <w:rsid w:val="00473DF0"/>
    <w:rsid w:val="004753F6"/>
    <w:rsid w:val="004760B0"/>
    <w:rsid w:val="004764E0"/>
    <w:rsid w:val="00477226"/>
    <w:rsid w:val="004801A6"/>
    <w:rsid w:val="00485634"/>
    <w:rsid w:val="004871C6"/>
    <w:rsid w:val="0048792F"/>
    <w:rsid w:val="00490BB4"/>
    <w:rsid w:val="00490C10"/>
    <w:rsid w:val="00490E41"/>
    <w:rsid w:val="004928BF"/>
    <w:rsid w:val="00492F15"/>
    <w:rsid w:val="0049589D"/>
    <w:rsid w:val="00495A81"/>
    <w:rsid w:val="00495E04"/>
    <w:rsid w:val="00497080"/>
    <w:rsid w:val="004A0D13"/>
    <w:rsid w:val="004B0125"/>
    <w:rsid w:val="004B02AC"/>
    <w:rsid w:val="004B68D2"/>
    <w:rsid w:val="004B7DFA"/>
    <w:rsid w:val="004C0608"/>
    <w:rsid w:val="004C2402"/>
    <w:rsid w:val="004C285E"/>
    <w:rsid w:val="004C390F"/>
    <w:rsid w:val="004C5E38"/>
    <w:rsid w:val="004C6FDE"/>
    <w:rsid w:val="004C7C71"/>
    <w:rsid w:val="004D0CF6"/>
    <w:rsid w:val="004D693D"/>
    <w:rsid w:val="004D6CF3"/>
    <w:rsid w:val="004E1B07"/>
    <w:rsid w:val="004E3F09"/>
    <w:rsid w:val="004E4191"/>
    <w:rsid w:val="004E4F3D"/>
    <w:rsid w:val="004F0BDA"/>
    <w:rsid w:val="004F0CB9"/>
    <w:rsid w:val="004F4440"/>
    <w:rsid w:val="004F6F7F"/>
    <w:rsid w:val="004F7C42"/>
    <w:rsid w:val="00501005"/>
    <w:rsid w:val="005016A1"/>
    <w:rsid w:val="00503183"/>
    <w:rsid w:val="00504999"/>
    <w:rsid w:val="00504EB8"/>
    <w:rsid w:val="00514CE0"/>
    <w:rsid w:val="00520C60"/>
    <w:rsid w:val="00525569"/>
    <w:rsid w:val="005257F9"/>
    <w:rsid w:val="00525BD4"/>
    <w:rsid w:val="0052696E"/>
    <w:rsid w:val="0053119B"/>
    <w:rsid w:val="00532431"/>
    <w:rsid w:val="00532C06"/>
    <w:rsid w:val="00532F17"/>
    <w:rsid w:val="00534281"/>
    <w:rsid w:val="0053778F"/>
    <w:rsid w:val="00540829"/>
    <w:rsid w:val="00541BC9"/>
    <w:rsid w:val="0054220E"/>
    <w:rsid w:val="00542FBF"/>
    <w:rsid w:val="00543343"/>
    <w:rsid w:val="00545BB3"/>
    <w:rsid w:val="00547A52"/>
    <w:rsid w:val="00547BF4"/>
    <w:rsid w:val="00556AA0"/>
    <w:rsid w:val="005571DD"/>
    <w:rsid w:val="00561CC7"/>
    <w:rsid w:val="00562E0E"/>
    <w:rsid w:val="0056438A"/>
    <w:rsid w:val="0057159F"/>
    <w:rsid w:val="00576234"/>
    <w:rsid w:val="005822D5"/>
    <w:rsid w:val="005825B2"/>
    <w:rsid w:val="00586806"/>
    <w:rsid w:val="00590634"/>
    <w:rsid w:val="00590FE8"/>
    <w:rsid w:val="005910E1"/>
    <w:rsid w:val="00591168"/>
    <w:rsid w:val="005915F1"/>
    <w:rsid w:val="00594D2A"/>
    <w:rsid w:val="005A065B"/>
    <w:rsid w:val="005A0DA0"/>
    <w:rsid w:val="005A1231"/>
    <w:rsid w:val="005A1E4A"/>
    <w:rsid w:val="005A3164"/>
    <w:rsid w:val="005A6B3E"/>
    <w:rsid w:val="005A772C"/>
    <w:rsid w:val="005B0DE1"/>
    <w:rsid w:val="005B526A"/>
    <w:rsid w:val="005B52BA"/>
    <w:rsid w:val="005C075D"/>
    <w:rsid w:val="005C411E"/>
    <w:rsid w:val="005C4A25"/>
    <w:rsid w:val="005C6C57"/>
    <w:rsid w:val="005C711E"/>
    <w:rsid w:val="005D0026"/>
    <w:rsid w:val="005D0BC0"/>
    <w:rsid w:val="005D18C9"/>
    <w:rsid w:val="005D1ED3"/>
    <w:rsid w:val="005D1EDD"/>
    <w:rsid w:val="005D1F07"/>
    <w:rsid w:val="005D25F1"/>
    <w:rsid w:val="005D35B8"/>
    <w:rsid w:val="005D4256"/>
    <w:rsid w:val="005D6216"/>
    <w:rsid w:val="005E32D3"/>
    <w:rsid w:val="005E3980"/>
    <w:rsid w:val="005E3A00"/>
    <w:rsid w:val="005E7472"/>
    <w:rsid w:val="005E77A8"/>
    <w:rsid w:val="005F17C2"/>
    <w:rsid w:val="005F224C"/>
    <w:rsid w:val="005F5748"/>
    <w:rsid w:val="005F618D"/>
    <w:rsid w:val="005F62CB"/>
    <w:rsid w:val="005F7F59"/>
    <w:rsid w:val="00601B2E"/>
    <w:rsid w:val="00601D97"/>
    <w:rsid w:val="00601E9D"/>
    <w:rsid w:val="00604A8A"/>
    <w:rsid w:val="006066FB"/>
    <w:rsid w:val="00610375"/>
    <w:rsid w:val="0061067B"/>
    <w:rsid w:val="00613F0B"/>
    <w:rsid w:val="006140C0"/>
    <w:rsid w:val="0061467E"/>
    <w:rsid w:val="00614B04"/>
    <w:rsid w:val="0062178B"/>
    <w:rsid w:val="006227C5"/>
    <w:rsid w:val="00622AD8"/>
    <w:rsid w:val="00624ED5"/>
    <w:rsid w:val="0062587C"/>
    <w:rsid w:val="00625A19"/>
    <w:rsid w:val="006262E1"/>
    <w:rsid w:val="00630D42"/>
    <w:rsid w:val="00632D88"/>
    <w:rsid w:val="00636CFB"/>
    <w:rsid w:val="0064058B"/>
    <w:rsid w:val="006438C1"/>
    <w:rsid w:val="006503C2"/>
    <w:rsid w:val="006509C3"/>
    <w:rsid w:val="00657096"/>
    <w:rsid w:val="006605AB"/>
    <w:rsid w:val="00660A65"/>
    <w:rsid w:val="00662D01"/>
    <w:rsid w:val="006638FE"/>
    <w:rsid w:val="006655AA"/>
    <w:rsid w:val="006675EC"/>
    <w:rsid w:val="006745D7"/>
    <w:rsid w:val="00676210"/>
    <w:rsid w:val="006858E9"/>
    <w:rsid w:val="00686306"/>
    <w:rsid w:val="0069173D"/>
    <w:rsid w:val="00691CB1"/>
    <w:rsid w:val="006929E1"/>
    <w:rsid w:val="00695B23"/>
    <w:rsid w:val="00695F63"/>
    <w:rsid w:val="00697711"/>
    <w:rsid w:val="006A2AA8"/>
    <w:rsid w:val="006A548F"/>
    <w:rsid w:val="006A6560"/>
    <w:rsid w:val="006A6B14"/>
    <w:rsid w:val="006A79BD"/>
    <w:rsid w:val="006B0E5B"/>
    <w:rsid w:val="006B436D"/>
    <w:rsid w:val="006B5E89"/>
    <w:rsid w:val="006B6F19"/>
    <w:rsid w:val="006B7C67"/>
    <w:rsid w:val="006C0CAD"/>
    <w:rsid w:val="006C176F"/>
    <w:rsid w:val="006C1FE6"/>
    <w:rsid w:val="006C2187"/>
    <w:rsid w:val="006C2C71"/>
    <w:rsid w:val="006C428D"/>
    <w:rsid w:val="006C50A9"/>
    <w:rsid w:val="006C705D"/>
    <w:rsid w:val="006C7EA1"/>
    <w:rsid w:val="006D4213"/>
    <w:rsid w:val="006D5D32"/>
    <w:rsid w:val="006D650A"/>
    <w:rsid w:val="006E05E7"/>
    <w:rsid w:val="006E1F1C"/>
    <w:rsid w:val="006E4174"/>
    <w:rsid w:val="006E6C63"/>
    <w:rsid w:val="006E7EAA"/>
    <w:rsid w:val="006F083E"/>
    <w:rsid w:val="006F0907"/>
    <w:rsid w:val="006F0D61"/>
    <w:rsid w:val="006F2F3A"/>
    <w:rsid w:val="006F3403"/>
    <w:rsid w:val="006F4B35"/>
    <w:rsid w:val="006F7BFC"/>
    <w:rsid w:val="007038B9"/>
    <w:rsid w:val="00704817"/>
    <w:rsid w:val="007051FA"/>
    <w:rsid w:val="00711182"/>
    <w:rsid w:val="0071160B"/>
    <w:rsid w:val="00712343"/>
    <w:rsid w:val="00716815"/>
    <w:rsid w:val="007216C9"/>
    <w:rsid w:val="007217F6"/>
    <w:rsid w:val="0072630F"/>
    <w:rsid w:val="007264CF"/>
    <w:rsid w:val="007317D9"/>
    <w:rsid w:val="00736636"/>
    <w:rsid w:val="0073760A"/>
    <w:rsid w:val="00740593"/>
    <w:rsid w:val="007435B5"/>
    <w:rsid w:val="0074445B"/>
    <w:rsid w:val="00744B4C"/>
    <w:rsid w:val="00751C03"/>
    <w:rsid w:val="007526D0"/>
    <w:rsid w:val="00753DA1"/>
    <w:rsid w:val="00753F20"/>
    <w:rsid w:val="007563A5"/>
    <w:rsid w:val="00761311"/>
    <w:rsid w:val="00764E8C"/>
    <w:rsid w:val="007653FD"/>
    <w:rsid w:val="00766F81"/>
    <w:rsid w:val="007724E3"/>
    <w:rsid w:val="00773CC9"/>
    <w:rsid w:val="00775DB5"/>
    <w:rsid w:val="00776504"/>
    <w:rsid w:val="0078030C"/>
    <w:rsid w:val="00780D2D"/>
    <w:rsid w:val="00782858"/>
    <w:rsid w:val="00782EF7"/>
    <w:rsid w:val="007849CD"/>
    <w:rsid w:val="00784D85"/>
    <w:rsid w:val="00784FA6"/>
    <w:rsid w:val="00787AD9"/>
    <w:rsid w:val="00787B2B"/>
    <w:rsid w:val="00791891"/>
    <w:rsid w:val="00791E98"/>
    <w:rsid w:val="007921EE"/>
    <w:rsid w:val="0079380B"/>
    <w:rsid w:val="007A117F"/>
    <w:rsid w:val="007A3A2E"/>
    <w:rsid w:val="007A4170"/>
    <w:rsid w:val="007A44C7"/>
    <w:rsid w:val="007A5E13"/>
    <w:rsid w:val="007A78AA"/>
    <w:rsid w:val="007B12DC"/>
    <w:rsid w:val="007B177C"/>
    <w:rsid w:val="007B2E56"/>
    <w:rsid w:val="007B6D42"/>
    <w:rsid w:val="007B7AB0"/>
    <w:rsid w:val="007B7E1A"/>
    <w:rsid w:val="007C05E4"/>
    <w:rsid w:val="007C2382"/>
    <w:rsid w:val="007C7135"/>
    <w:rsid w:val="007D2A2E"/>
    <w:rsid w:val="007D4085"/>
    <w:rsid w:val="007D4A21"/>
    <w:rsid w:val="007D51E8"/>
    <w:rsid w:val="007D74A4"/>
    <w:rsid w:val="007E001D"/>
    <w:rsid w:val="007E0218"/>
    <w:rsid w:val="007E340A"/>
    <w:rsid w:val="007E4A96"/>
    <w:rsid w:val="007F122A"/>
    <w:rsid w:val="007F31C2"/>
    <w:rsid w:val="007F47C3"/>
    <w:rsid w:val="007F574A"/>
    <w:rsid w:val="007F7E9E"/>
    <w:rsid w:val="008008F1"/>
    <w:rsid w:val="0080249F"/>
    <w:rsid w:val="00802EA6"/>
    <w:rsid w:val="00803A6F"/>
    <w:rsid w:val="00805477"/>
    <w:rsid w:val="00805D0D"/>
    <w:rsid w:val="008065E0"/>
    <w:rsid w:val="0081007E"/>
    <w:rsid w:val="008111F7"/>
    <w:rsid w:val="00814A71"/>
    <w:rsid w:val="00815778"/>
    <w:rsid w:val="00815B76"/>
    <w:rsid w:val="00820F50"/>
    <w:rsid w:val="00823470"/>
    <w:rsid w:val="008264A0"/>
    <w:rsid w:val="00832544"/>
    <w:rsid w:val="008349E4"/>
    <w:rsid w:val="00835817"/>
    <w:rsid w:val="008368AC"/>
    <w:rsid w:val="008404E7"/>
    <w:rsid w:val="008405D3"/>
    <w:rsid w:val="008466C4"/>
    <w:rsid w:val="008473F0"/>
    <w:rsid w:val="00850ED1"/>
    <w:rsid w:val="00851C9A"/>
    <w:rsid w:val="00851DF7"/>
    <w:rsid w:val="0085338E"/>
    <w:rsid w:val="008572E1"/>
    <w:rsid w:val="0086109C"/>
    <w:rsid w:val="008632D0"/>
    <w:rsid w:val="00863A35"/>
    <w:rsid w:val="008748E7"/>
    <w:rsid w:val="008771BC"/>
    <w:rsid w:val="00881DCB"/>
    <w:rsid w:val="008830CA"/>
    <w:rsid w:val="0088749C"/>
    <w:rsid w:val="008875A6"/>
    <w:rsid w:val="00890A5D"/>
    <w:rsid w:val="0089325B"/>
    <w:rsid w:val="00894245"/>
    <w:rsid w:val="008A08B2"/>
    <w:rsid w:val="008A19E6"/>
    <w:rsid w:val="008A1B44"/>
    <w:rsid w:val="008A4707"/>
    <w:rsid w:val="008B068C"/>
    <w:rsid w:val="008B0F61"/>
    <w:rsid w:val="008B2E50"/>
    <w:rsid w:val="008B40ED"/>
    <w:rsid w:val="008B7181"/>
    <w:rsid w:val="008B7824"/>
    <w:rsid w:val="008B79E9"/>
    <w:rsid w:val="008C12A9"/>
    <w:rsid w:val="008C2216"/>
    <w:rsid w:val="008C44BF"/>
    <w:rsid w:val="008D44FA"/>
    <w:rsid w:val="008D53D8"/>
    <w:rsid w:val="008D60A4"/>
    <w:rsid w:val="008D64AD"/>
    <w:rsid w:val="008D7389"/>
    <w:rsid w:val="008E2A86"/>
    <w:rsid w:val="008F0A24"/>
    <w:rsid w:val="008F1DFD"/>
    <w:rsid w:val="008F3B05"/>
    <w:rsid w:val="008F592D"/>
    <w:rsid w:val="008F5BF3"/>
    <w:rsid w:val="008F6A14"/>
    <w:rsid w:val="0090185F"/>
    <w:rsid w:val="0090368A"/>
    <w:rsid w:val="009037B2"/>
    <w:rsid w:val="00903903"/>
    <w:rsid w:val="00905308"/>
    <w:rsid w:val="009100A9"/>
    <w:rsid w:val="009117A2"/>
    <w:rsid w:val="00912895"/>
    <w:rsid w:val="00917EE5"/>
    <w:rsid w:val="0092008C"/>
    <w:rsid w:val="0092049D"/>
    <w:rsid w:val="00920558"/>
    <w:rsid w:val="00920BC2"/>
    <w:rsid w:val="00922282"/>
    <w:rsid w:val="00923BE5"/>
    <w:rsid w:val="009242C2"/>
    <w:rsid w:val="0092602C"/>
    <w:rsid w:val="00930563"/>
    <w:rsid w:val="009313ED"/>
    <w:rsid w:val="00932489"/>
    <w:rsid w:val="00932EC6"/>
    <w:rsid w:val="0093431F"/>
    <w:rsid w:val="00934ED7"/>
    <w:rsid w:val="00935951"/>
    <w:rsid w:val="00935B99"/>
    <w:rsid w:val="00936B24"/>
    <w:rsid w:val="00937699"/>
    <w:rsid w:val="00940824"/>
    <w:rsid w:val="00941BCD"/>
    <w:rsid w:val="00942A2C"/>
    <w:rsid w:val="00946425"/>
    <w:rsid w:val="00946E05"/>
    <w:rsid w:val="00947340"/>
    <w:rsid w:val="00952068"/>
    <w:rsid w:val="009520B7"/>
    <w:rsid w:val="00952782"/>
    <w:rsid w:val="00952964"/>
    <w:rsid w:val="0096109F"/>
    <w:rsid w:val="009645DB"/>
    <w:rsid w:val="0096510E"/>
    <w:rsid w:val="00967A61"/>
    <w:rsid w:val="00972142"/>
    <w:rsid w:val="0097357B"/>
    <w:rsid w:val="00974BB8"/>
    <w:rsid w:val="009775B5"/>
    <w:rsid w:val="00977F65"/>
    <w:rsid w:val="009803AC"/>
    <w:rsid w:val="009839B8"/>
    <w:rsid w:val="0098411A"/>
    <w:rsid w:val="0098570C"/>
    <w:rsid w:val="00986E6E"/>
    <w:rsid w:val="00987360"/>
    <w:rsid w:val="0099355D"/>
    <w:rsid w:val="00993E4C"/>
    <w:rsid w:val="0099482B"/>
    <w:rsid w:val="00996233"/>
    <w:rsid w:val="00997235"/>
    <w:rsid w:val="00997AE9"/>
    <w:rsid w:val="009A4616"/>
    <w:rsid w:val="009A6983"/>
    <w:rsid w:val="009B11A7"/>
    <w:rsid w:val="009B554B"/>
    <w:rsid w:val="009C0B40"/>
    <w:rsid w:val="009C1DB0"/>
    <w:rsid w:val="009C332E"/>
    <w:rsid w:val="009C46C5"/>
    <w:rsid w:val="009D1A75"/>
    <w:rsid w:val="009D41AF"/>
    <w:rsid w:val="009D71E7"/>
    <w:rsid w:val="009D7E10"/>
    <w:rsid w:val="009E028A"/>
    <w:rsid w:val="009E63FD"/>
    <w:rsid w:val="009F371A"/>
    <w:rsid w:val="009F38DC"/>
    <w:rsid w:val="009F6A36"/>
    <w:rsid w:val="00A04E86"/>
    <w:rsid w:val="00A11194"/>
    <w:rsid w:val="00A117F6"/>
    <w:rsid w:val="00A12A15"/>
    <w:rsid w:val="00A13A3F"/>
    <w:rsid w:val="00A15254"/>
    <w:rsid w:val="00A1568F"/>
    <w:rsid w:val="00A16553"/>
    <w:rsid w:val="00A21A4C"/>
    <w:rsid w:val="00A25893"/>
    <w:rsid w:val="00A263F9"/>
    <w:rsid w:val="00A318C9"/>
    <w:rsid w:val="00A31FA5"/>
    <w:rsid w:val="00A33233"/>
    <w:rsid w:val="00A34D86"/>
    <w:rsid w:val="00A35531"/>
    <w:rsid w:val="00A37CD1"/>
    <w:rsid w:val="00A425B1"/>
    <w:rsid w:val="00A435A7"/>
    <w:rsid w:val="00A44026"/>
    <w:rsid w:val="00A44643"/>
    <w:rsid w:val="00A54E52"/>
    <w:rsid w:val="00A57753"/>
    <w:rsid w:val="00A635FC"/>
    <w:rsid w:val="00A642A7"/>
    <w:rsid w:val="00A6500C"/>
    <w:rsid w:val="00A657BE"/>
    <w:rsid w:val="00A7139B"/>
    <w:rsid w:val="00A71EB0"/>
    <w:rsid w:val="00A73F07"/>
    <w:rsid w:val="00A744D9"/>
    <w:rsid w:val="00A75435"/>
    <w:rsid w:val="00A776BA"/>
    <w:rsid w:val="00A830AC"/>
    <w:rsid w:val="00A86AE4"/>
    <w:rsid w:val="00A91EF2"/>
    <w:rsid w:val="00A9206B"/>
    <w:rsid w:val="00A93CA9"/>
    <w:rsid w:val="00A9661E"/>
    <w:rsid w:val="00A97F9F"/>
    <w:rsid w:val="00AA0531"/>
    <w:rsid w:val="00AA07B7"/>
    <w:rsid w:val="00AA3B7D"/>
    <w:rsid w:val="00AA7BEA"/>
    <w:rsid w:val="00AB1544"/>
    <w:rsid w:val="00AB423B"/>
    <w:rsid w:val="00AB50AD"/>
    <w:rsid w:val="00AB66C7"/>
    <w:rsid w:val="00AB68C8"/>
    <w:rsid w:val="00AB6DBE"/>
    <w:rsid w:val="00AB7951"/>
    <w:rsid w:val="00AC2685"/>
    <w:rsid w:val="00AC27A8"/>
    <w:rsid w:val="00AC3F77"/>
    <w:rsid w:val="00AC73C4"/>
    <w:rsid w:val="00AD0E77"/>
    <w:rsid w:val="00AD15D2"/>
    <w:rsid w:val="00AD47F1"/>
    <w:rsid w:val="00AD576E"/>
    <w:rsid w:val="00AD63DD"/>
    <w:rsid w:val="00AD6E1D"/>
    <w:rsid w:val="00AE1391"/>
    <w:rsid w:val="00AE29FA"/>
    <w:rsid w:val="00AE2D7E"/>
    <w:rsid w:val="00AE54E3"/>
    <w:rsid w:val="00AE5612"/>
    <w:rsid w:val="00AE56B4"/>
    <w:rsid w:val="00AE5C33"/>
    <w:rsid w:val="00AE7443"/>
    <w:rsid w:val="00AF0EEC"/>
    <w:rsid w:val="00AF1365"/>
    <w:rsid w:val="00AF1939"/>
    <w:rsid w:val="00AF4640"/>
    <w:rsid w:val="00AF4AC9"/>
    <w:rsid w:val="00AF6CC0"/>
    <w:rsid w:val="00AF7CCB"/>
    <w:rsid w:val="00B0330B"/>
    <w:rsid w:val="00B03336"/>
    <w:rsid w:val="00B03732"/>
    <w:rsid w:val="00B05352"/>
    <w:rsid w:val="00B05B3C"/>
    <w:rsid w:val="00B06764"/>
    <w:rsid w:val="00B06CE4"/>
    <w:rsid w:val="00B11BFE"/>
    <w:rsid w:val="00B12797"/>
    <w:rsid w:val="00B143A5"/>
    <w:rsid w:val="00B15849"/>
    <w:rsid w:val="00B16543"/>
    <w:rsid w:val="00B175F2"/>
    <w:rsid w:val="00B2088C"/>
    <w:rsid w:val="00B21389"/>
    <w:rsid w:val="00B2375B"/>
    <w:rsid w:val="00B244E5"/>
    <w:rsid w:val="00B26414"/>
    <w:rsid w:val="00B27017"/>
    <w:rsid w:val="00B302C7"/>
    <w:rsid w:val="00B30E76"/>
    <w:rsid w:val="00B31988"/>
    <w:rsid w:val="00B33726"/>
    <w:rsid w:val="00B339C7"/>
    <w:rsid w:val="00B34790"/>
    <w:rsid w:val="00B40DDC"/>
    <w:rsid w:val="00B44708"/>
    <w:rsid w:val="00B46D2F"/>
    <w:rsid w:val="00B518C3"/>
    <w:rsid w:val="00B5233F"/>
    <w:rsid w:val="00B54FB8"/>
    <w:rsid w:val="00B60501"/>
    <w:rsid w:val="00B60F60"/>
    <w:rsid w:val="00B61C90"/>
    <w:rsid w:val="00B61DEA"/>
    <w:rsid w:val="00B63515"/>
    <w:rsid w:val="00B63BF5"/>
    <w:rsid w:val="00B6408F"/>
    <w:rsid w:val="00B65017"/>
    <w:rsid w:val="00B65D6C"/>
    <w:rsid w:val="00B65F2C"/>
    <w:rsid w:val="00B6695E"/>
    <w:rsid w:val="00B7013A"/>
    <w:rsid w:val="00B72436"/>
    <w:rsid w:val="00B72786"/>
    <w:rsid w:val="00B73652"/>
    <w:rsid w:val="00B73E48"/>
    <w:rsid w:val="00B755CD"/>
    <w:rsid w:val="00B76A4E"/>
    <w:rsid w:val="00B778D6"/>
    <w:rsid w:val="00B82233"/>
    <w:rsid w:val="00B84677"/>
    <w:rsid w:val="00B84830"/>
    <w:rsid w:val="00B86ABC"/>
    <w:rsid w:val="00B916C9"/>
    <w:rsid w:val="00B93E5A"/>
    <w:rsid w:val="00B94CD8"/>
    <w:rsid w:val="00B95236"/>
    <w:rsid w:val="00B95F3F"/>
    <w:rsid w:val="00BA10D7"/>
    <w:rsid w:val="00BA180E"/>
    <w:rsid w:val="00BA41C5"/>
    <w:rsid w:val="00BA470D"/>
    <w:rsid w:val="00BB24C3"/>
    <w:rsid w:val="00BB55CB"/>
    <w:rsid w:val="00BC074D"/>
    <w:rsid w:val="00BC21C0"/>
    <w:rsid w:val="00BC7956"/>
    <w:rsid w:val="00BD11F7"/>
    <w:rsid w:val="00BD2AD8"/>
    <w:rsid w:val="00BE0840"/>
    <w:rsid w:val="00BE091E"/>
    <w:rsid w:val="00BE1D57"/>
    <w:rsid w:val="00BE5E30"/>
    <w:rsid w:val="00BF0A7B"/>
    <w:rsid w:val="00BF1258"/>
    <w:rsid w:val="00BF2C6C"/>
    <w:rsid w:val="00BF3141"/>
    <w:rsid w:val="00BF40A0"/>
    <w:rsid w:val="00BF5460"/>
    <w:rsid w:val="00BF60D6"/>
    <w:rsid w:val="00BF7E9F"/>
    <w:rsid w:val="00C01382"/>
    <w:rsid w:val="00C0162F"/>
    <w:rsid w:val="00C04A3B"/>
    <w:rsid w:val="00C074FE"/>
    <w:rsid w:val="00C144A6"/>
    <w:rsid w:val="00C15C79"/>
    <w:rsid w:val="00C209EA"/>
    <w:rsid w:val="00C21A77"/>
    <w:rsid w:val="00C242E7"/>
    <w:rsid w:val="00C3059B"/>
    <w:rsid w:val="00C3250C"/>
    <w:rsid w:val="00C33C6E"/>
    <w:rsid w:val="00C361F4"/>
    <w:rsid w:val="00C41270"/>
    <w:rsid w:val="00C414AF"/>
    <w:rsid w:val="00C46756"/>
    <w:rsid w:val="00C540FC"/>
    <w:rsid w:val="00C556FE"/>
    <w:rsid w:val="00C5731F"/>
    <w:rsid w:val="00C60078"/>
    <w:rsid w:val="00C61EE7"/>
    <w:rsid w:val="00C6213B"/>
    <w:rsid w:val="00C63EBB"/>
    <w:rsid w:val="00C67412"/>
    <w:rsid w:val="00C67F8D"/>
    <w:rsid w:val="00C71345"/>
    <w:rsid w:val="00C752EE"/>
    <w:rsid w:val="00C77E58"/>
    <w:rsid w:val="00C8181C"/>
    <w:rsid w:val="00C82929"/>
    <w:rsid w:val="00C8345A"/>
    <w:rsid w:val="00C83471"/>
    <w:rsid w:val="00C8577E"/>
    <w:rsid w:val="00C87A9E"/>
    <w:rsid w:val="00C91843"/>
    <w:rsid w:val="00CA0D3E"/>
    <w:rsid w:val="00CA12B9"/>
    <w:rsid w:val="00CA27C1"/>
    <w:rsid w:val="00CA37F1"/>
    <w:rsid w:val="00CB3AC7"/>
    <w:rsid w:val="00CB3F36"/>
    <w:rsid w:val="00CB70F7"/>
    <w:rsid w:val="00CC2135"/>
    <w:rsid w:val="00CC2746"/>
    <w:rsid w:val="00CC394B"/>
    <w:rsid w:val="00CC4052"/>
    <w:rsid w:val="00CC4FA1"/>
    <w:rsid w:val="00CC5EEB"/>
    <w:rsid w:val="00CC73EF"/>
    <w:rsid w:val="00CD0737"/>
    <w:rsid w:val="00CD2DC6"/>
    <w:rsid w:val="00CD5979"/>
    <w:rsid w:val="00CD79AA"/>
    <w:rsid w:val="00CD7A0E"/>
    <w:rsid w:val="00CE09BA"/>
    <w:rsid w:val="00CE6E28"/>
    <w:rsid w:val="00CE72B3"/>
    <w:rsid w:val="00CF546C"/>
    <w:rsid w:val="00CF6A7A"/>
    <w:rsid w:val="00CF7301"/>
    <w:rsid w:val="00D01945"/>
    <w:rsid w:val="00D0247C"/>
    <w:rsid w:val="00D02FD9"/>
    <w:rsid w:val="00D12B2E"/>
    <w:rsid w:val="00D1405A"/>
    <w:rsid w:val="00D1429A"/>
    <w:rsid w:val="00D149D7"/>
    <w:rsid w:val="00D150CE"/>
    <w:rsid w:val="00D15AAF"/>
    <w:rsid w:val="00D164F3"/>
    <w:rsid w:val="00D17FA5"/>
    <w:rsid w:val="00D200A4"/>
    <w:rsid w:val="00D21518"/>
    <w:rsid w:val="00D237CA"/>
    <w:rsid w:val="00D24B2B"/>
    <w:rsid w:val="00D25D76"/>
    <w:rsid w:val="00D26626"/>
    <w:rsid w:val="00D304EE"/>
    <w:rsid w:val="00D30D11"/>
    <w:rsid w:val="00D31FB5"/>
    <w:rsid w:val="00D41F76"/>
    <w:rsid w:val="00D42848"/>
    <w:rsid w:val="00D437C6"/>
    <w:rsid w:val="00D4450B"/>
    <w:rsid w:val="00D46BB7"/>
    <w:rsid w:val="00D50254"/>
    <w:rsid w:val="00D5123C"/>
    <w:rsid w:val="00D5457D"/>
    <w:rsid w:val="00D54DFB"/>
    <w:rsid w:val="00D56A79"/>
    <w:rsid w:val="00D57577"/>
    <w:rsid w:val="00D57792"/>
    <w:rsid w:val="00D57A0C"/>
    <w:rsid w:val="00D6016B"/>
    <w:rsid w:val="00D608F3"/>
    <w:rsid w:val="00D61494"/>
    <w:rsid w:val="00D617C1"/>
    <w:rsid w:val="00D61B5F"/>
    <w:rsid w:val="00D61D15"/>
    <w:rsid w:val="00D656BB"/>
    <w:rsid w:val="00D70770"/>
    <w:rsid w:val="00D73004"/>
    <w:rsid w:val="00D731DF"/>
    <w:rsid w:val="00D750ED"/>
    <w:rsid w:val="00D77127"/>
    <w:rsid w:val="00D82199"/>
    <w:rsid w:val="00D82851"/>
    <w:rsid w:val="00D851C8"/>
    <w:rsid w:val="00D8541E"/>
    <w:rsid w:val="00D859E5"/>
    <w:rsid w:val="00D85A4C"/>
    <w:rsid w:val="00D940A9"/>
    <w:rsid w:val="00D94906"/>
    <w:rsid w:val="00D95963"/>
    <w:rsid w:val="00DA47C3"/>
    <w:rsid w:val="00DB07C2"/>
    <w:rsid w:val="00DB16AC"/>
    <w:rsid w:val="00DB1B99"/>
    <w:rsid w:val="00DB3A74"/>
    <w:rsid w:val="00DB3AD4"/>
    <w:rsid w:val="00DB5F3B"/>
    <w:rsid w:val="00DB603B"/>
    <w:rsid w:val="00DB7142"/>
    <w:rsid w:val="00DB7505"/>
    <w:rsid w:val="00DC1295"/>
    <w:rsid w:val="00DC274F"/>
    <w:rsid w:val="00DC3B0B"/>
    <w:rsid w:val="00DC7272"/>
    <w:rsid w:val="00DD31BE"/>
    <w:rsid w:val="00DE0F18"/>
    <w:rsid w:val="00DE3BCC"/>
    <w:rsid w:val="00DE5090"/>
    <w:rsid w:val="00DE60A5"/>
    <w:rsid w:val="00DF183A"/>
    <w:rsid w:val="00DF3B10"/>
    <w:rsid w:val="00DF4B5F"/>
    <w:rsid w:val="00DF67E9"/>
    <w:rsid w:val="00DF741F"/>
    <w:rsid w:val="00E0587D"/>
    <w:rsid w:val="00E0790C"/>
    <w:rsid w:val="00E07E89"/>
    <w:rsid w:val="00E07F09"/>
    <w:rsid w:val="00E124E2"/>
    <w:rsid w:val="00E13C0E"/>
    <w:rsid w:val="00E208AD"/>
    <w:rsid w:val="00E303BF"/>
    <w:rsid w:val="00E30CD4"/>
    <w:rsid w:val="00E3338B"/>
    <w:rsid w:val="00E356D8"/>
    <w:rsid w:val="00E43434"/>
    <w:rsid w:val="00E43D5C"/>
    <w:rsid w:val="00E43F5E"/>
    <w:rsid w:val="00E4420B"/>
    <w:rsid w:val="00E45AC7"/>
    <w:rsid w:val="00E471B2"/>
    <w:rsid w:val="00E527A4"/>
    <w:rsid w:val="00E52A9C"/>
    <w:rsid w:val="00E52E97"/>
    <w:rsid w:val="00E559E4"/>
    <w:rsid w:val="00E55F80"/>
    <w:rsid w:val="00E57B3C"/>
    <w:rsid w:val="00E63787"/>
    <w:rsid w:val="00E63DA2"/>
    <w:rsid w:val="00E64D14"/>
    <w:rsid w:val="00E676F7"/>
    <w:rsid w:val="00E7056E"/>
    <w:rsid w:val="00E70721"/>
    <w:rsid w:val="00E728C8"/>
    <w:rsid w:val="00E73A74"/>
    <w:rsid w:val="00E75438"/>
    <w:rsid w:val="00E75C71"/>
    <w:rsid w:val="00E77C5E"/>
    <w:rsid w:val="00E82209"/>
    <w:rsid w:val="00E83A94"/>
    <w:rsid w:val="00E83FC2"/>
    <w:rsid w:val="00E86059"/>
    <w:rsid w:val="00E9154C"/>
    <w:rsid w:val="00E95819"/>
    <w:rsid w:val="00EA03CB"/>
    <w:rsid w:val="00EA6CCE"/>
    <w:rsid w:val="00EB043A"/>
    <w:rsid w:val="00EB2BFB"/>
    <w:rsid w:val="00EB3A4D"/>
    <w:rsid w:val="00EB6B4D"/>
    <w:rsid w:val="00EB764A"/>
    <w:rsid w:val="00EB7C12"/>
    <w:rsid w:val="00EC014D"/>
    <w:rsid w:val="00EC31BB"/>
    <w:rsid w:val="00EC4820"/>
    <w:rsid w:val="00ED15B9"/>
    <w:rsid w:val="00EE0D1B"/>
    <w:rsid w:val="00EE194D"/>
    <w:rsid w:val="00EE27BA"/>
    <w:rsid w:val="00EE3E00"/>
    <w:rsid w:val="00EE4808"/>
    <w:rsid w:val="00EF351B"/>
    <w:rsid w:val="00EF3D79"/>
    <w:rsid w:val="00EF3FE4"/>
    <w:rsid w:val="00EF4BE8"/>
    <w:rsid w:val="00EF5318"/>
    <w:rsid w:val="00EF591A"/>
    <w:rsid w:val="00EF5FCE"/>
    <w:rsid w:val="00EF7ACB"/>
    <w:rsid w:val="00EF7D32"/>
    <w:rsid w:val="00F06758"/>
    <w:rsid w:val="00F126E6"/>
    <w:rsid w:val="00F15AD3"/>
    <w:rsid w:val="00F1656C"/>
    <w:rsid w:val="00F17445"/>
    <w:rsid w:val="00F17455"/>
    <w:rsid w:val="00F227A5"/>
    <w:rsid w:val="00F2533B"/>
    <w:rsid w:val="00F37780"/>
    <w:rsid w:val="00F42F71"/>
    <w:rsid w:val="00F46A37"/>
    <w:rsid w:val="00F50611"/>
    <w:rsid w:val="00F52046"/>
    <w:rsid w:val="00F52D0A"/>
    <w:rsid w:val="00F533B4"/>
    <w:rsid w:val="00F536F6"/>
    <w:rsid w:val="00F549F7"/>
    <w:rsid w:val="00F605A3"/>
    <w:rsid w:val="00F60C78"/>
    <w:rsid w:val="00F7215D"/>
    <w:rsid w:val="00F7283E"/>
    <w:rsid w:val="00F72C77"/>
    <w:rsid w:val="00F73DB4"/>
    <w:rsid w:val="00F753B3"/>
    <w:rsid w:val="00F760E3"/>
    <w:rsid w:val="00F77F3F"/>
    <w:rsid w:val="00F80C2D"/>
    <w:rsid w:val="00F86C2E"/>
    <w:rsid w:val="00F86E09"/>
    <w:rsid w:val="00F86F46"/>
    <w:rsid w:val="00F87D8C"/>
    <w:rsid w:val="00F92C9E"/>
    <w:rsid w:val="00F930CE"/>
    <w:rsid w:val="00F94A3C"/>
    <w:rsid w:val="00F96186"/>
    <w:rsid w:val="00F970B6"/>
    <w:rsid w:val="00F97E90"/>
    <w:rsid w:val="00FA2979"/>
    <w:rsid w:val="00FA4687"/>
    <w:rsid w:val="00FA5D13"/>
    <w:rsid w:val="00FA754E"/>
    <w:rsid w:val="00FA75C4"/>
    <w:rsid w:val="00FB017F"/>
    <w:rsid w:val="00FB0238"/>
    <w:rsid w:val="00FB284A"/>
    <w:rsid w:val="00FB3923"/>
    <w:rsid w:val="00FB6677"/>
    <w:rsid w:val="00FC1B12"/>
    <w:rsid w:val="00FC279E"/>
    <w:rsid w:val="00FC2DCE"/>
    <w:rsid w:val="00FC6D7B"/>
    <w:rsid w:val="00FD1FF6"/>
    <w:rsid w:val="00FD24B7"/>
    <w:rsid w:val="00FD2DAA"/>
    <w:rsid w:val="00FD4FAC"/>
    <w:rsid w:val="00FD5101"/>
    <w:rsid w:val="00FD5D23"/>
    <w:rsid w:val="00FE5389"/>
    <w:rsid w:val="00FF0B21"/>
    <w:rsid w:val="00FF0CE5"/>
    <w:rsid w:val="00FF2998"/>
    <w:rsid w:val="00FF4F6D"/>
    <w:rsid w:val="00FF5FE1"/>
    <w:rsid w:val="00FF673D"/>
    <w:rsid w:val="00FF7D0B"/>
    <w:rsid w:val="00FF7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3AA0B0"/>
  <w15:docId w15:val="{D2254985-8CE9-45DA-909A-873FEB416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iPriority="0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cadêmico"/>
    <w:qFormat/>
    <w:rsid w:val="003C4710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371A08"/>
    <w:pPr>
      <w:keepNext/>
      <w:keepLines/>
      <w:spacing w:before="240"/>
      <w:outlineLvl w:val="0"/>
    </w:pPr>
    <w:rPr>
      <w:rFonts w:ascii="Cambria" w:hAnsi="Cambria"/>
      <w:color w:val="365F91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6C7EA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link w:val="Ttulo3Char"/>
    <w:uiPriority w:val="9"/>
    <w:qFormat/>
    <w:rsid w:val="00371A08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465AD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rsid w:val="003C4710"/>
    <w:rPr>
      <w:vertAlign w:val="superscript"/>
    </w:rPr>
  </w:style>
  <w:style w:type="paragraph" w:styleId="Textodenotaderodap">
    <w:name w:val="footnote text"/>
    <w:basedOn w:val="Normal"/>
    <w:link w:val="TextodenotaderodapChar"/>
    <w:rsid w:val="003C4710"/>
    <w:rPr>
      <w:rFonts w:ascii="Times New Roman" w:hAnsi="Times New Roman"/>
      <w:sz w:val="20"/>
    </w:rPr>
  </w:style>
  <w:style w:type="character" w:customStyle="1" w:styleId="TextodenotaderodapChar">
    <w:name w:val="Texto de nota de rodapé Char"/>
    <w:basedOn w:val="Fontepargpadro"/>
    <w:link w:val="Textodenotaderodap"/>
    <w:rsid w:val="003C4710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PargrafodaLista">
    <w:name w:val="List Paragraph"/>
    <w:basedOn w:val="Normal"/>
    <w:uiPriority w:val="34"/>
    <w:qFormat/>
    <w:rsid w:val="003C4710"/>
    <w:pPr>
      <w:ind w:left="720"/>
      <w:contextualSpacing/>
    </w:pPr>
  </w:style>
  <w:style w:type="table" w:styleId="Tabelacomgrade">
    <w:name w:val="Table Grid"/>
    <w:basedOn w:val="Tabelanormal"/>
    <w:uiPriority w:val="39"/>
    <w:rsid w:val="001D479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rpodetexto21">
    <w:name w:val="Corpo de texto 21"/>
    <w:basedOn w:val="Normal"/>
    <w:rsid w:val="001D4791"/>
    <w:pPr>
      <w:widowControl w:val="0"/>
      <w:suppressAutoHyphens/>
      <w:spacing w:line="360" w:lineRule="auto"/>
      <w:ind w:firstLine="900"/>
      <w:jc w:val="both"/>
    </w:pPr>
    <w:rPr>
      <w:rFonts w:ascii="Times New Roman" w:eastAsia="DejaVu Sans" w:hAnsi="Times New Roman"/>
      <w:sz w:val="28"/>
      <w:szCs w:val="28"/>
      <w:lang w:eastAsia="ar-SA"/>
    </w:rPr>
  </w:style>
  <w:style w:type="paragraph" w:styleId="SemEspaamento">
    <w:name w:val="No Spacing"/>
    <w:uiPriority w:val="1"/>
    <w:qFormat/>
    <w:rsid w:val="001D4791"/>
    <w:pPr>
      <w:spacing w:after="0" w:line="240" w:lineRule="auto"/>
    </w:pPr>
  </w:style>
  <w:style w:type="character" w:customStyle="1" w:styleId="Ttulo1Char">
    <w:name w:val="Título 1 Char"/>
    <w:basedOn w:val="Fontepargpadro"/>
    <w:link w:val="Ttulo1"/>
    <w:uiPriority w:val="9"/>
    <w:rsid w:val="00371A08"/>
    <w:rPr>
      <w:rFonts w:ascii="Cambria" w:eastAsia="Times New Roman" w:hAnsi="Cambria" w:cs="Times New Roman"/>
      <w:color w:val="365F91"/>
      <w:sz w:val="32"/>
      <w:szCs w:val="32"/>
      <w:lang w:eastAsia="pt-BR"/>
    </w:rPr>
  </w:style>
  <w:style w:type="character" w:customStyle="1" w:styleId="Ttulo3Char">
    <w:name w:val="Título 3 Char"/>
    <w:basedOn w:val="Fontepargpadro"/>
    <w:link w:val="Ttulo3"/>
    <w:uiPriority w:val="9"/>
    <w:rsid w:val="00371A08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customStyle="1" w:styleId="CabealhoChar">
    <w:name w:val="Cabeçalho Char"/>
    <w:link w:val="Cabealho"/>
    <w:uiPriority w:val="99"/>
    <w:rsid w:val="00371A08"/>
    <w:rPr>
      <w:rFonts w:ascii="Times New Roman" w:eastAsia="Times New Roman" w:hAnsi="Times New Roman" w:cs="Times New Roman"/>
      <w:sz w:val="24"/>
    </w:rPr>
  </w:style>
  <w:style w:type="paragraph" w:styleId="Cabealho">
    <w:name w:val="header"/>
    <w:basedOn w:val="Normal"/>
    <w:link w:val="CabealhoChar"/>
    <w:uiPriority w:val="99"/>
    <w:rsid w:val="00371A08"/>
    <w:pPr>
      <w:tabs>
        <w:tab w:val="center" w:pos="4419"/>
        <w:tab w:val="right" w:pos="8838"/>
      </w:tabs>
    </w:pPr>
    <w:rPr>
      <w:rFonts w:ascii="Times New Roman" w:hAnsi="Times New Roman"/>
      <w:szCs w:val="22"/>
      <w:lang w:eastAsia="en-US"/>
    </w:rPr>
  </w:style>
  <w:style w:type="character" w:customStyle="1" w:styleId="CabealhoChar1">
    <w:name w:val="Cabeçalho Char1"/>
    <w:basedOn w:val="Fontepargpadro"/>
    <w:uiPriority w:val="99"/>
    <w:semiHidden/>
    <w:rsid w:val="00371A08"/>
    <w:rPr>
      <w:rFonts w:ascii="Arial" w:eastAsia="Times New Roman" w:hAnsi="Arial" w:cs="Times New Roman"/>
      <w:sz w:val="24"/>
      <w:szCs w:val="20"/>
      <w:lang w:eastAsia="pt-BR"/>
    </w:rPr>
  </w:style>
  <w:style w:type="character" w:styleId="Nmerodepgina">
    <w:name w:val="page number"/>
    <w:rsid w:val="00371A08"/>
    <w:rPr>
      <w:rFonts w:ascii="Times New Roman" w:eastAsia="Times New Roman" w:hAnsi="Times New Roman" w:cs="Times New Roman"/>
    </w:rPr>
  </w:style>
  <w:style w:type="character" w:customStyle="1" w:styleId="RodapChar">
    <w:name w:val="Rodapé Char"/>
    <w:link w:val="Rodap"/>
    <w:uiPriority w:val="99"/>
    <w:rsid w:val="00371A08"/>
    <w:rPr>
      <w:rFonts w:ascii="Arial" w:eastAsia="Times New Roman" w:hAnsi="Arial" w:cs="Times New Roman"/>
      <w:sz w:val="24"/>
    </w:rPr>
  </w:style>
  <w:style w:type="paragraph" w:styleId="Rodap">
    <w:name w:val="footer"/>
    <w:basedOn w:val="Normal"/>
    <w:link w:val="RodapChar"/>
    <w:uiPriority w:val="99"/>
    <w:rsid w:val="00371A08"/>
    <w:pPr>
      <w:tabs>
        <w:tab w:val="center" w:pos="4252"/>
        <w:tab w:val="right" w:pos="8504"/>
      </w:tabs>
    </w:pPr>
    <w:rPr>
      <w:szCs w:val="22"/>
      <w:lang w:eastAsia="en-US"/>
    </w:rPr>
  </w:style>
  <w:style w:type="character" w:customStyle="1" w:styleId="RodapChar1">
    <w:name w:val="Rodapé Char1"/>
    <w:basedOn w:val="Fontepargpadro"/>
    <w:uiPriority w:val="99"/>
    <w:semiHidden/>
    <w:rsid w:val="00371A08"/>
    <w:rPr>
      <w:rFonts w:ascii="Arial" w:eastAsia="Times New Roman" w:hAnsi="Arial" w:cs="Times New Roman"/>
      <w:sz w:val="24"/>
      <w:szCs w:val="20"/>
      <w:lang w:eastAsia="pt-BR"/>
    </w:rPr>
  </w:style>
  <w:style w:type="character" w:styleId="Refdecomentrio">
    <w:name w:val="annotation reference"/>
    <w:uiPriority w:val="99"/>
    <w:rsid w:val="00371A08"/>
    <w:rPr>
      <w:rFonts w:ascii="Times New Roman" w:eastAsia="Times New Roman" w:hAnsi="Times New Roman" w:cs="Times New Roman"/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rsid w:val="00371A08"/>
    <w:rPr>
      <w:rFonts w:ascii="Arial" w:eastAsia="Times New Roman" w:hAnsi="Arial" w:cs="Times New Roman"/>
    </w:rPr>
  </w:style>
  <w:style w:type="paragraph" w:styleId="Textodecomentrio">
    <w:name w:val="annotation text"/>
    <w:basedOn w:val="Normal"/>
    <w:link w:val="TextodecomentrioChar"/>
    <w:uiPriority w:val="99"/>
    <w:rsid w:val="00371A08"/>
    <w:rPr>
      <w:sz w:val="22"/>
      <w:szCs w:val="22"/>
      <w:lang w:eastAsia="en-US"/>
    </w:rPr>
  </w:style>
  <w:style w:type="character" w:customStyle="1" w:styleId="TextodecomentrioChar1">
    <w:name w:val="Texto de comentário Char1"/>
    <w:basedOn w:val="Fontepargpadro"/>
    <w:uiPriority w:val="99"/>
    <w:semiHidden/>
    <w:rsid w:val="00371A08"/>
    <w:rPr>
      <w:rFonts w:ascii="Arial" w:eastAsia="Times New Roman" w:hAnsi="Arial" w:cs="Times New Roman"/>
      <w:sz w:val="20"/>
      <w:szCs w:val="20"/>
      <w:lang w:eastAsia="pt-BR"/>
    </w:rPr>
  </w:style>
  <w:style w:type="character" w:styleId="Hyperlink">
    <w:name w:val="Hyperlink"/>
    <w:rsid w:val="00371A08"/>
    <w:rPr>
      <w:rFonts w:ascii="Times New Roman" w:eastAsia="Times New Roman" w:hAnsi="Times New Roman" w:cs="Times New Roman"/>
      <w:color w:val="0000FF"/>
      <w:u w:val="single"/>
    </w:rPr>
  </w:style>
  <w:style w:type="character" w:customStyle="1" w:styleId="publicationcontentepubdate">
    <w:name w:val="publicationcontentepubdate"/>
    <w:rsid w:val="00371A08"/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371A08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t-BR"/>
    </w:rPr>
  </w:style>
  <w:style w:type="paragraph" w:styleId="Corpodetexto3">
    <w:name w:val="Body Text 3"/>
    <w:basedOn w:val="Normal"/>
    <w:link w:val="Corpodetexto3Char"/>
    <w:rsid w:val="00371A08"/>
    <w:pPr>
      <w:jc w:val="both"/>
    </w:pPr>
    <w:rPr>
      <w:rFonts w:ascii="Times New Roman" w:hAnsi="Times New Roman"/>
    </w:rPr>
  </w:style>
  <w:style w:type="character" w:customStyle="1" w:styleId="Corpodetexto3Char">
    <w:name w:val="Corpo de texto 3 Char"/>
    <w:basedOn w:val="Fontepargpadro"/>
    <w:link w:val="Corpodetexto3"/>
    <w:rsid w:val="00371A08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Textoembloco">
    <w:name w:val="Block Text"/>
    <w:basedOn w:val="Normal"/>
    <w:rsid w:val="00371A08"/>
    <w:pPr>
      <w:ind w:left="2340" w:right="585"/>
    </w:pPr>
    <w:rPr>
      <w:rFonts w:ascii="Times New Roman" w:hAnsi="Times New Roman"/>
      <w:color w:val="000000"/>
      <w:sz w:val="22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371A08"/>
    <w:rPr>
      <w:b/>
      <w:bCs/>
    </w:rPr>
  </w:style>
  <w:style w:type="character" w:customStyle="1" w:styleId="AssuntodocomentrioChar">
    <w:name w:val="Assunto do comentário Char"/>
    <w:basedOn w:val="TextodecomentrioChar1"/>
    <w:link w:val="Assuntodocomentrio"/>
    <w:rsid w:val="00371A08"/>
    <w:rPr>
      <w:rFonts w:ascii="Arial" w:eastAsia="Times New Roman" w:hAnsi="Arial" w:cs="Times New Roman"/>
      <w:b/>
      <w:bCs/>
      <w:sz w:val="20"/>
      <w:szCs w:val="20"/>
      <w:lang w:eastAsia="pt-BR"/>
    </w:rPr>
  </w:style>
  <w:style w:type="paragraph" w:styleId="Textodebalo">
    <w:name w:val="Balloon Text"/>
    <w:basedOn w:val="Normal"/>
    <w:link w:val="TextodebaloChar"/>
    <w:rsid w:val="00371A0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371A08"/>
    <w:rPr>
      <w:rFonts w:ascii="Tahoma" w:eastAsia="Times New Roman" w:hAnsi="Tahoma" w:cs="Tahoma"/>
      <w:sz w:val="16"/>
      <w:szCs w:val="16"/>
      <w:lang w:eastAsia="pt-BR"/>
    </w:rPr>
  </w:style>
  <w:style w:type="table" w:styleId="Tabelacomgrade8">
    <w:name w:val="Table Grid 8"/>
    <w:basedOn w:val="Tabelanormal"/>
    <w:rsid w:val="00371A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staColorida-nfase2">
    <w:name w:val="Colorful List Accent 2"/>
    <w:basedOn w:val="Tabelanormal"/>
    <w:uiPriority w:val="72"/>
    <w:rsid w:val="00371A08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pt-BR"/>
    </w:rPr>
    <w:tblPr>
      <w:tblStyleRowBandSize w:val="1"/>
      <w:tblStyleColBandSize w:val="1"/>
    </w:tblPr>
    <w:tcPr>
      <w:shd w:val="clear" w:color="auto" w:fill="F8EDED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shd w:val="clear" w:color="auto" w:fill="F2DBDB"/>
      </w:tcPr>
    </w:tblStylePr>
  </w:style>
  <w:style w:type="table" w:styleId="SombreamentoColorido-nfase2">
    <w:name w:val="Colorful Shading Accent 2"/>
    <w:basedOn w:val="Tabelanormal"/>
    <w:uiPriority w:val="71"/>
    <w:rsid w:val="00371A08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pt-BR"/>
    </w:rPr>
    <w:tblPr>
      <w:tblStyleRowBandSize w:val="1"/>
      <w:tblStyleColBandSize w:val="1"/>
      <w:tblBorders>
        <w:top w:val="single" w:sz="2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FFFFFF"/>
        <w:insideV w:val="single" w:sz="4" w:space="0" w:color="FFFFFF"/>
      </w:tblBorders>
    </w:tblPr>
    <w:tcPr>
      <w:shd w:val="clear" w:color="auto" w:fill="F8EDED"/>
    </w:tcPr>
    <w:tblStylePr w:type="firstRow"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6" w:space="0" w:color="FFFFFF"/>
        </w:tcBorders>
        <w:shd w:val="clear" w:color="auto" w:fill="772C2A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single" w:sz="4" w:space="0" w:color="772C2A"/>
          <w:insideV w:val="nil"/>
        </w:tcBorders>
        <w:shd w:val="clear" w:color="auto" w:fill="772C2A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DFA7A6"/>
      </w:tcPr>
    </w:tblStylePr>
  </w:style>
  <w:style w:type="table" w:styleId="GradeMdia3-nfase1">
    <w:name w:val="Medium Grid 3 Accent 1"/>
    <w:basedOn w:val="Tabelanormal"/>
    <w:uiPriority w:val="69"/>
    <w:rsid w:val="00371A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SombreamentoMdio2-nfase1">
    <w:name w:val="Medium Shading 2 Accent 1"/>
    <w:basedOn w:val="Tabelanormal"/>
    <w:uiPriority w:val="64"/>
    <w:rsid w:val="00371A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gsctg2">
    <w:name w:val="gs_ctg2"/>
    <w:rsid w:val="00371A08"/>
    <w:rPr>
      <w:rFonts w:ascii="Times New Roman" w:eastAsia="Times New Roman" w:hAnsi="Times New Roman" w:cs="Times New Roman"/>
    </w:rPr>
  </w:style>
  <w:style w:type="paragraph" w:styleId="Ttulo">
    <w:name w:val="Title"/>
    <w:basedOn w:val="Normal"/>
    <w:next w:val="Normal"/>
    <w:link w:val="TtuloChar"/>
    <w:qFormat/>
    <w:rsid w:val="00371A08"/>
    <w:pPr>
      <w:contextualSpacing/>
    </w:pPr>
    <w:rPr>
      <w:rFonts w:ascii="Cambria" w:hAnsi="Cambria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rsid w:val="00371A08"/>
    <w:rPr>
      <w:rFonts w:ascii="Cambria" w:eastAsia="Times New Roman" w:hAnsi="Cambria" w:cs="Times New Roman"/>
      <w:spacing w:val="-10"/>
      <w:kern w:val="28"/>
      <w:sz w:val="56"/>
      <w:szCs w:val="56"/>
      <w:lang w:eastAsia="pt-BR"/>
    </w:rPr>
  </w:style>
  <w:style w:type="paragraph" w:customStyle="1" w:styleId="Ttulo1XIIENANCIB">
    <w:name w:val="Título 1 XII ENANCIB"/>
    <w:basedOn w:val="Ttulo"/>
    <w:rsid w:val="00371A08"/>
    <w:pPr>
      <w:spacing w:before="100" w:beforeAutospacing="1" w:after="100" w:afterAutospacing="1"/>
      <w:contextualSpacing w:val="0"/>
    </w:pPr>
    <w:rPr>
      <w:rFonts w:ascii="Times New Roman" w:hAnsi="Times New Roman" w:cs="Tahoma"/>
      <w:b/>
      <w:bCs/>
      <w:spacing w:val="0"/>
      <w:kern w:val="0"/>
      <w:sz w:val="24"/>
      <w:szCs w:val="28"/>
    </w:rPr>
  </w:style>
  <w:style w:type="table" w:customStyle="1" w:styleId="TabeladeGrade4-nfase11">
    <w:name w:val="Tabela de Grade 4 - Ênfase 11"/>
    <w:basedOn w:val="Tabelanormal"/>
    <w:rsid w:val="00371A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tblPr/>
      <w:tcPr>
        <w:tcBorders>
          <w:top w:val="double" w:sz="4" w:space="0" w:color="4F81BD"/>
        </w:tcBorders>
      </w:tc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paragraph" w:styleId="Corpodetexto">
    <w:name w:val="Body Text"/>
    <w:basedOn w:val="Normal"/>
    <w:link w:val="CorpodetextoChar"/>
    <w:rsid w:val="00371A08"/>
    <w:pPr>
      <w:spacing w:after="120"/>
    </w:pPr>
    <w:rPr>
      <w:rFonts w:ascii="Times New Roman" w:hAnsi="Times New Roman"/>
    </w:rPr>
  </w:style>
  <w:style w:type="character" w:customStyle="1" w:styleId="CorpodetextoChar">
    <w:name w:val="Corpo de texto Char"/>
    <w:basedOn w:val="Fontepargpadro"/>
    <w:link w:val="Corpodetexto"/>
    <w:rsid w:val="00371A08"/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MenoPendente1">
    <w:name w:val="Menção Pendente1"/>
    <w:rsid w:val="00371A08"/>
    <w:rPr>
      <w:rFonts w:ascii="Times New Roman" w:eastAsia="Times New Roman" w:hAnsi="Times New Roman" w:cs="Times New Roman"/>
      <w:color w:val="605E5C"/>
      <w:shd w:val="clear" w:color="auto" w:fill="E1DFDD"/>
    </w:rPr>
  </w:style>
  <w:style w:type="table" w:customStyle="1" w:styleId="TabeladeLista5Escura-nfase11">
    <w:name w:val="Tabela de Lista 5 Escura - Ênfase 11"/>
    <w:basedOn w:val="Tabelanormal"/>
    <w:rsid w:val="00371A08"/>
    <w:pPr>
      <w:spacing w:after="0" w:line="240" w:lineRule="auto"/>
    </w:pPr>
    <w:rPr>
      <w:rFonts w:ascii="Calibri" w:eastAsia="Calibri" w:hAnsi="Calibri" w:cs="Times New Roman"/>
      <w:color w:val="FFFFFF"/>
    </w:rPr>
    <w:tblPr>
      <w:tblStyleRowBandSize w:val="1"/>
      <w:tblStyleColBandSize w:val="1"/>
      <w:tblBorders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tblBorders>
    </w:tblPr>
    <w:tcPr>
      <w:shd w:val="clear" w:color="auto" w:fill="4F81BD"/>
    </w:tcPr>
    <w:tblStylePr w:type="firstRow">
      <w:tblPr/>
      <w:tcPr>
        <w:tcBorders>
          <w:bottom w:val="single" w:sz="18" w:space="0" w:color="FFFFFF"/>
        </w:tcBorders>
      </w:tcPr>
    </w:tblStylePr>
    <w:tblStylePr w:type="lastRow">
      <w:tblPr/>
      <w:tcPr>
        <w:tcBorders>
          <w:top w:val="single" w:sz="4" w:space="0" w:color="FFFFFF"/>
        </w:tcBorders>
      </w:tcPr>
    </w:tblStylePr>
    <w:tblStylePr w:type="firstCol">
      <w:tblPr/>
      <w:tcPr>
        <w:tcBorders>
          <w:right w:val="single" w:sz="4" w:space="0" w:color="FFFFFF"/>
        </w:tcBorders>
      </w:tcPr>
    </w:tblStylePr>
    <w:tblStylePr w:type="lastCol"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deGrade1Clara1">
    <w:name w:val="Tabela de Grade 1 Clara1"/>
    <w:basedOn w:val="Tabelanormal"/>
    <w:rsid w:val="00371A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tblPr/>
      <w:tcPr>
        <w:tcBorders>
          <w:bottom w:val="single" w:sz="12" w:space="0" w:color="666666"/>
        </w:tcBorders>
      </w:tcPr>
    </w:tblStylePr>
    <w:tblStylePr w:type="lastRow">
      <w:tblPr/>
      <w:tcPr>
        <w:tcBorders>
          <w:top w:val="double" w:sz="2" w:space="0" w:color="666666"/>
        </w:tcBorders>
      </w:tcPr>
    </w:tblStylePr>
  </w:style>
  <w:style w:type="character" w:customStyle="1" w:styleId="contribdegrees">
    <w:name w:val="contribdegrees"/>
    <w:rsid w:val="00371A08"/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rsid w:val="00371A08"/>
    <w:pPr>
      <w:spacing w:before="100" w:beforeAutospacing="1" w:after="100" w:afterAutospacing="1"/>
    </w:pPr>
    <w:rPr>
      <w:rFonts w:ascii="Times New Roman" w:hAnsi="Times New Roman"/>
      <w:szCs w:val="24"/>
    </w:rPr>
  </w:style>
  <w:style w:type="table" w:customStyle="1" w:styleId="TabeladeGrade1Clara-nfase11">
    <w:name w:val="Tabela de Grade 1 Clara - Ênfase 11"/>
    <w:basedOn w:val="Tabelanormal"/>
    <w:rsid w:val="00371A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</w:tblPr>
    <w:tblStylePr w:type="firstRow">
      <w:tblPr/>
      <w:tcPr>
        <w:tcBorders>
          <w:bottom w:val="single" w:sz="12" w:space="0" w:color="95B3D7"/>
        </w:tcBorders>
      </w:tcPr>
    </w:tblStylePr>
    <w:tblStylePr w:type="lastRow">
      <w:tblPr/>
      <w:tcPr>
        <w:tcBorders>
          <w:top w:val="double" w:sz="2" w:space="0" w:color="95B3D7"/>
        </w:tcBorders>
      </w:tcPr>
    </w:tblStylePr>
  </w:style>
  <w:style w:type="character" w:styleId="HiperlinkVisitado">
    <w:name w:val="FollowedHyperlink"/>
    <w:uiPriority w:val="99"/>
    <w:rsid w:val="00371A08"/>
    <w:rPr>
      <w:rFonts w:ascii="Times New Roman" w:eastAsia="Times New Roman" w:hAnsi="Times New Roman" w:cs="Times New Roman"/>
      <w:color w:val="800080"/>
      <w:u w:val="single"/>
    </w:rPr>
  </w:style>
  <w:style w:type="character" w:styleId="Forte">
    <w:name w:val="Strong"/>
    <w:qFormat/>
    <w:rsid w:val="00371A08"/>
    <w:rPr>
      <w:rFonts w:ascii="Times New Roman" w:eastAsia="Times New Roman" w:hAnsi="Times New Roman" w:cs="Times New Roman"/>
      <w:b/>
      <w:bCs/>
    </w:rPr>
  </w:style>
  <w:style w:type="table" w:customStyle="1" w:styleId="TabeladeGrade4-nfase12">
    <w:name w:val="Tabela de Grade 4 - Ênfase 12"/>
    <w:basedOn w:val="Tabelanormal"/>
    <w:uiPriority w:val="49"/>
    <w:rsid w:val="000E4F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TabeladeGrade1Clara2">
    <w:name w:val="Tabela de Grade 1 Clara2"/>
    <w:basedOn w:val="Tabelanormal"/>
    <w:uiPriority w:val="46"/>
    <w:rsid w:val="000E4FC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itaoHTML">
    <w:name w:val="HTML Cite"/>
    <w:basedOn w:val="Fontepargpadro"/>
    <w:uiPriority w:val="99"/>
    <w:semiHidden/>
    <w:unhideWhenUsed/>
    <w:rsid w:val="000E4FCC"/>
    <w:rPr>
      <w:i/>
      <w:iCs/>
    </w:rPr>
  </w:style>
  <w:style w:type="paragraph" w:styleId="Recuonormal">
    <w:name w:val="Normal Indent"/>
    <w:basedOn w:val="Normal"/>
    <w:semiHidden/>
    <w:rsid w:val="000E4FCC"/>
    <w:pPr>
      <w:spacing w:after="60"/>
      <w:ind w:left="5040" w:firstLine="288"/>
      <w:jc w:val="both"/>
    </w:pPr>
    <w:rPr>
      <w:rFonts w:ascii="Times New Roman" w:hAnsi="Times New Roman"/>
      <w:szCs w:val="24"/>
      <w:lang w:val="en-GB" w:eastAsia="ja-JP"/>
    </w:rPr>
  </w:style>
  <w:style w:type="table" w:customStyle="1" w:styleId="TabeladeGrade4-nfase31">
    <w:name w:val="Tabela de Grade 4 - Ênfase 31"/>
    <w:basedOn w:val="Tabelanormal"/>
    <w:uiPriority w:val="49"/>
    <w:rsid w:val="000E4FC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adeGrade4-nfase1">
    <w:name w:val="Grid Table 4 Accent 1"/>
    <w:basedOn w:val="Tabelanormal"/>
    <w:uiPriority w:val="49"/>
    <w:rsid w:val="00FB667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eladeGrade1Clara">
    <w:name w:val="Grid Table 1 Light"/>
    <w:basedOn w:val="Tabelanormal"/>
    <w:uiPriority w:val="46"/>
    <w:rsid w:val="00FB667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4-nfase3">
    <w:name w:val="Grid Table 4 Accent 3"/>
    <w:basedOn w:val="Tabelanormal"/>
    <w:uiPriority w:val="49"/>
    <w:rsid w:val="00FB667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adeGrade2">
    <w:name w:val="Grid Table 2"/>
    <w:basedOn w:val="Tabelanormal"/>
    <w:uiPriority w:val="47"/>
    <w:rsid w:val="00FB6677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MenoPendente">
    <w:name w:val="Unresolved Mention"/>
    <w:basedOn w:val="Fontepargpadro"/>
    <w:uiPriority w:val="99"/>
    <w:semiHidden/>
    <w:unhideWhenUsed/>
    <w:rsid w:val="00FB6677"/>
    <w:rPr>
      <w:color w:val="605E5C"/>
      <w:shd w:val="clear" w:color="auto" w:fill="E1DFDD"/>
    </w:rPr>
  </w:style>
  <w:style w:type="table" w:styleId="TabelaSimples1">
    <w:name w:val="Plain Table 1"/>
    <w:basedOn w:val="Tabelanormal"/>
    <w:uiPriority w:val="41"/>
    <w:rsid w:val="00FB667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deGrade2-nfase1">
    <w:name w:val="Grid Table 2 Accent 1"/>
    <w:basedOn w:val="Tabelanormal"/>
    <w:uiPriority w:val="47"/>
    <w:rsid w:val="00FB6677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eladeGrade1Clara-nfase1">
    <w:name w:val="Grid Table 1 Light Accent 1"/>
    <w:basedOn w:val="Tabelanormal"/>
    <w:uiPriority w:val="46"/>
    <w:rsid w:val="00FB6677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tulo2Char">
    <w:name w:val="Título 2 Char"/>
    <w:basedOn w:val="Fontepargpadro"/>
    <w:link w:val="Ttulo2"/>
    <w:uiPriority w:val="9"/>
    <w:semiHidden/>
    <w:rsid w:val="006C7EA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t-BR"/>
    </w:rPr>
  </w:style>
  <w:style w:type="character" w:customStyle="1" w:styleId="Ttulo4Char">
    <w:name w:val="Título 4 Char"/>
    <w:basedOn w:val="Fontepargpadro"/>
    <w:link w:val="Ttulo4"/>
    <w:uiPriority w:val="9"/>
    <w:semiHidden/>
    <w:rsid w:val="00465AD6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0"/>
      <w:lang w:eastAsia="pt-BR"/>
    </w:rPr>
  </w:style>
  <w:style w:type="table" w:styleId="TabeladeGrade5Escura-nfase5">
    <w:name w:val="Grid Table 5 Dark Accent 5"/>
    <w:basedOn w:val="Tabelanormal"/>
    <w:uiPriority w:val="50"/>
    <w:rsid w:val="000D323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TabeladeLista3-nfase3">
    <w:name w:val="List Table 3 Accent 3"/>
    <w:basedOn w:val="Tabelanormal"/>
    <w:uiPriority w:val="48"/>
    <w:rsid w:val="00CE09BA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TabeladeLista3-nfase1">
    <w:name w:val="List Table 3 Accent 1"/>
    <w:basedOn w:val="Tabelanormal"/>
    <w:uiPriority w:val="48"/>
    <w:rsid w:val="00CE09BA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78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9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63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73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1407FA-7739-42D5-AEE5-09A8D2DF95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8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gio</dc:creator>
  <cp:lastModifiedBy>Sergio</cp:lastModifiedBy>
  <cp:revision>3</cp:revision>
  <cp:lastPrinted>2019-11-26T00:07:00Z</cp:lastPrinted>
  <dcterms:created xsi:type="dcterms:W3CDTF">2019-11-27T09:45:00Z</dcterms:created>
  <dcterms:modified xsi:type="dcterms:W3CDTF">2019-11-27T09:47:00Z</dcterms:modified>
</cp:coreProperties>
</file>